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D833EE" w14:textId="17898795" w:rsidR="00FC3990" w:rsidRDefault="00FC3990" w:rsidP="00FC3990">
      <w:pPr>
        <w:spacing w:after="0"/>
        <w:jc w:val="center"/>
        <w:rPr>
          <w:rFonts w:ascii="Times New Roman" w:eastAsia="Times New Roman" w:hAnsi="Times New Roman" w:cs="Times New Roman"/>
          <w:b/>
          <w:bCs/>
          <w:sz w:val="40"/>
          <w:lang w:eastAsia="pl-PL"/>
        </w:rPr>
      </w:pPr>
      <w:r>
        <w:rPr>
          <w:rFonts w:ascii="Times New Roman" w:eastAsia="Times New Roman" w:hAnsi="Times New Roman" w:cs="Times New Roman"/>
          <w:b/>
          <w:bCs/>
          <w:sz w:val="40"/>
          <w:lang w:eastAsia="pl-PL"/>
        </w:rPr>
        <w:t>ANEKS</w:t>
      </w:r>
    </w:p>
    <w:p w14:paraId="122329FC" w14:textId="77777777" w:rsidR="00FC3990" w:rsidRDefault="00FC3990" w:rsidP="00FC3990">
      <w:pPr>
        <w:spacing w:after="0"/>
        <w:jc w:val="center"/>
        <w:rPr>
          <w:rFonts w:ascii="Times New Roman" w:eastAsia="Times New Roman" w:hAnsi="Times New Roman" w:cs="Times New Roman"/>
          <w:b/>
          <w:bCs/>
          <w:sz w:val="40"/>
          <w:lang w:eastAsia="pl-PL"/>
        </w:rPr>
      </w:pPr>
    </w:p>
    <w:p w14:paraId="59EB8E52" w14:textId="055068FC" w:rsidR="00FC3990" w:rsidRPr="00392150" w:rsidRDefault="00FC3990" w:rsidP="00FC3990">
      <w:pPr>
        <w:spacing w:after="0"/>
        <w:jc w:val="center"/>
        <w:rPr>
          <w:rFonts w:ascii="Times New Roman" w:eastAsia="Times New Roman" w:hAnsi="Times New Roman" w:cs="Times New Roman"/>
          <w:b/>
          <w:bCs/>
          <w:sz w:val="40"/>
          <w:lang w:eastAsia="pl-PL"/>
        </w:rPr>
      </w:pPr>
      <w:r w:rsidRPr="00392150">
        <w:rPr>
          <w:rFonts w:ascii="Times New Roman" w:eastAsia="Times New Roman" w:hAnsi="Times New Roman" w:cs="Times New Roman"/>
          <w:b/>
          <w:bCs/>
          <w:sz w:val="40"/>
          <w:lang w:eastAsia="pl-PL"/>
        </w:rPr>
        <w:t xml:space="preserve">INDYWIDUALNY PLAN BADAWCZY </w:t>
      </w:r>
    </w:p>
    <w:p w14:paraId="3CBFBE0D" w14:textId="77777777" w:rsidR="00FC3990" w:rsidRPr="00392150" w:rsidRDefault="00FC3990" w:rsidP="00FC3990">
      <w:pPr>
        <w:spacing w:after="0"/>
        <w:jc w:val="center"/>
        <w:rPr>
          <w:rFonts w:ascii="Times New Roman" w:eastAsia="Times New Roman" w:hAnsi="Times New Roman" w:cs="Times New Roman"/>
          <w:b/>
          <w:bCs/>
          <w:lang w:eastAsia="pl-PL"/>
        </w:rPr>
      </w:pPr>
      <w:r>
        <w:rPr>
          <w:rFonts w:ascii="Times New Roman" w:eastAsia="Times New Roman" w:hAnsi="Times New Roman" w:cs="Times New Roman"/>
          <w:b/>
          <w:bCs/>
          <w:lang w:eastAsia="pl-PL"/>
        </w:rPr>
        <w:t>d</w:t>
      </w:r>
      <w:r w:rsidRPr="00392150">
        <w:rPr>
          <w:rFonts w:ascii="Times New Roman" w:eastAsia="Times New Roman" w:hAnsi="Times New Roman" w:cs="Times New Roman"/>
          <w:b/>
          <w:bCs/>
          <w:lang w:eastAsia="pl-PL"/>
        </w:rPr>
        <w:t>oktoranta</w:t>
      </w:r>
      <w:r>
        <w:rPr>
          <w:rFonts w:ascii="Times New Roman" w:eastAsia="Times New Roman" w:hAnsi="Times New Roman" w:cs="Times New Roman"/>
          <w:b/>
          <w:bCs/>
          <w:lang w:eastAsia="pl-PL"/>
        </w:rPr>
        <w:t>/doktorantki</w:t>
      </w:r>
      <w:r w:rsidRPr="00392150">
        <w:rPr>
          <w:rFonts w:ascii="Times New Roman" w:eastAsia="Times New Roman" w:hAnsi="Times New Roman" w:cs="Times New Roman"/>
          <w:b/>
          <w:bCs/>
          <w:lang w:eastAsia="pl-PL"/>
        </w:rPr>
        <w:t xml:space="preserve"> w Szkole Doktorskiej w Uniwersytecie Śląskim w Katowicach</w:t>
      </w:r>
    </w:p>
    <w:p w14:paraId="22EACAFF" w14:textId="77777777" w:rsidR="00FC3990" w:rsidRPr="00392150" w:rsidRDefault="00FC3990" w:rsidP="00FC3990">
      <w:pPr>
        <w:spacing w:after="0"/>
        <w:jc w:val="center"/>
        <w:rPr>
          <w:rFonts w:ascii="Times New Roman" w:eastAsia="Times New Roman" w:hAnsi="Times New Roman" w:cs="Times New Roman"/>
          <w:b/>
          <w:bCs/>
          <w:lang w:eastAsia="pl-PL"/>
        </w:rPr>
      </w:pPr>
    </w:p>
    <w:p w14:paraId="1E125726" w14:textId="043F5249" w:rsidR="00F40183" w:rsidRPr="006B18D7" w:rsidRDefault="00FC3990" w:rsidP="00FC3990">
      <w:pPr>
        <w:jc w:val="center"/>
        <w:rPr>
          <w:rFonts w:ascii="Times New Roman" w:eastAsia="Times New Roman" w:hAnsi="Times New Roman" w:cs="Times New Roman"/>
          <w:b/>
          <w:bCs/>
          <w:color w:val="FF0000"/>
          <w:lang w:eastAsia="pl-PL"/>
        </w:rPr>
      </w:pPr>
      <w:r w:rsidRPr="52A9882C">
        <w:rPr>
          <w:rFonts w:ascii="Times New Roman" w:hAnsi="Times New Roman" w:cs="Times New Roman"/>
          <w:lang w:eastAsia="pl-PL"/>
        </w:rPr>
        <w:t xml:space="preserve">Data rozpoczęcia kształcenia: rok akademicki </w:t>
      </w:r>
      <w:r w:rsidR="00E83569" w:rsidRPr="52A9882C">
        <w:rPr>
          <w:rFonts w:ascii="Times New Roman" w:hAnsi="Times New Roman" w:cs="Times New Roman"/>
          <w:lang w:eastAsia="pl-PL"/>
        </w:rPr>
        <w:t>202</w:t>
      </w:r>
      <w:r w:rsidR="00ED4AD9">
        <w:rPr>
          <w:rFonts w:ascii="Times New Roman" w:hAnsi="Times New Roman" w:cs="Times New Roman"/>
          <w:lang w:eastAsia="pl-PL"/>
        </w:rPr>
        <w:t>3</w:t>
      </w:r>
      <w:r w:rsidR="00E83569" w:rsidRPr="52A9882C">
        <w:rPr>
          <w:rFonts w:ascii="Times New Roman" w:hAnsi="Times New Roman" w:cs="Times New Roman"/>
          <w:lang w:eastAsia="pl-PL"/>
        </w:rPr>
        <w:t>/202</w:t>
      </w:r>
      <w:r w:rsidR="00ED4AD9">
        <w:rPr>
          <w:rFonts w:ascii="Times New Roman" w:hAnsi="Times New Roman" w:cs="Times New Roman"/>
          <w:lang w:eastAsia="pl-PL"/>
        </w:rPr>
        <w:t>4</w:t>
      </w:r>
    </w:p>
    <w:p w14:paraId="2FCDCF55" w14:textId="129BFC21" w:rsidR="000458F5" w:rsidRPr="006B18D7" w:rsidRDefault="000458F5" w:rsidP="000458F5">
      <w:pPr>
        <w:jc w:val="center"/>
        <w:rPr>
          <w:rFonts w:ascii="Times New Roman" w:eastAsia="Times New Roman" w:hAnsi="Times New Roman" w:cs="Times New Roman"/>
          <w:lang w:eastAsia="pl-PL"/>
        </w:rPr>
      </w:pPr>
    </w:p>
    <w:p w14:paraId="08690D58" w14:textId="77777777" w:rsidR="003A23DA" w:rsidRPr="00392150" w:rsidRDefault="003A23DA" w:rsidP="003A23DA">
      <w:pPr>
        <w:pStyle w:val="Akapitzlist"/>
        <w:numPr>
          <w:ilvl w:val="0"/>
          <w:numId w:val="18"/>
        </w:numPr>
        <w:spacing w:after="0" w:line="240" w:lineRule="auto"/>
        <w:ind w:left="0"/>
        <w:rPr>
          <w:rFonts w:ascii="Times New Roman" w:hAnsi="Times New Roman"/>
          <w:b/>
          <w:sz w:val="20"/>
          <w:lang w:eastAsia="pl-PL"/>
        </w:rPr>
      </w:pPr>
      <w:r w:rsidRPr="00392150">
        <w:rPr>
          <w:rFonts w:ascii="Times New Roman" w:hAnsi="Times New Roman"/>
          <w:b/>
          <w:lang w:eastAsia="pl-PL"/>
        </w:rPr>
        <w:t>Dane doktoranta</w:t>
      </w:r>
      <w:r>
        <w:rPr>
          <w:rFonts w:ascii="Times New Roman" w:hAnsi="Times New Roman"/>
          <w:b/>
          <w:lang w:eastAsia="pl-PL"/>
        </w:rPr>
        <w:t>/doktorantki</w:t>
      </w:r>
      <w:r w:rsidRPr="00392150">
        <w:rPr>
          <w:rFonts w:ascii="Times New Roman" w:hAnsi="Times New Roman"/>
          <w:b/>
          <w:lang w:eastAsia="pl-PL"/>
        </w:rPr>
        <w:t xml:space="preserve"> oraz informacje o promotorach</w:t>
      </w:r>
    </w:p>
    <w:p w14:paraId="413196C0" w14:textId="77777777" w:rsidR="003A23DA" w:rsidRPr="00392150" w:rsidRDefault="003A23DA" w:rsidP="003A23DA">
      <w:pPr>
        <w:spacing w:after="0"/>
        <w:jc w:val="both"/>
        <w:rPr>
          <w:rFonts w:ascii="Times New Roman" w:eastAsia="Times New Roman" w:hAnsi="Times New Roman" w:cs="Times New Roman"/>
          <w:lang w:eastAsia="pl-PL"/>
        </w:rPr>
      </w:pPr>
    </w:p>
    <w:p w14:paraId="26711CEB" w14:textId="77777777" w:rsidR="003A23DA" w:rsidRPr="00392150" w:rsidRDefault="003A23DA" w:rsidP="003A23DA">
      <w:pPr>
        <w:pStyle w:val="Akapitzlist"/>
        <w:numPr>
          <w:ilvl w:val="0"/>
          <w:numId w:val="19"/>
        </w:numPr>
        <w:spacing w:after="0" w:line="288" w:lineRule="auto"/>
        <w:ind w:left="0"/>
        <w:jc w:val="both"/>
        <w:rPr>
          <w:rFonts w:ascii="Times New Roman" w:hAnsi="Times New Roman"/>
          <w:lang w:eastAsia="pl-PL"/>
        </w:rPr>
      </w:pPr>
      <w:r w:rsidRPr="00392150">
        <w:rPr>
          <w:rFonts w:ascii="Times New Roman" w:hAnsi="Times New Roman"/>
          <w:lang w:eastAsia="pl-PL"/>
        </w:rPr>
        <w:t>Imię i nazwisko doktoranta/doktorantki:</w:t>
      </w:r>
    </w:p>
    <w:p w14:paraId="5C6F1CB1" w14:textId="77777777" w:rsidR="003A23DA" w:rsidRPr="00392150" w:rsidRDefault="003A23DA" w:rsidP="003A23DA">
      <w:pPr>
        <w:pStyle w:val="Akapitzlist"/>
        <w:spacing w:after="0" w:line="288" w:lineRule="auto"/>
        <w:ind w:left="0"/>
        <w:jc w:val="both"/>
        <w:rPr>
          <w:rFonts w:ascii="Times New Roman" w:hAnsi="Times New Roman"/>
          <w:lang w:eastAsia="pl-PL"/>
        </w:rPr>
      </w:pPr>
    </w:p>
    <w:p w14:paraId="2DAC8A6B" w14:textId="77777777" w:rsidR="003A23DA" w:rsidRPr="00392150" w:rsidRDefault="003A23DA" w:rsidP="003A23DA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4F46F5B9" w14:textId="77777777" w:rsidR="003A23DA" w:rsidRPr="00392150" w:rsidRDefault="003A23DA" w:rsidP="003A23DA">
      <w:pPr>
        <w:spacing w:after="0" w:line="288" w:lineRule="auto"/>
        <w:jc w:val="both"/>
        <w:rPr>
          <w:rFonts w:ascii="Times New Roman" w:hAnsi="Times New Roman"/>
          <w:lang w:eastAsia="pl-PL"/>
        </w:rPr>
      </w:pPr>
    </w:p>
    <w:p w14:paraId="704DA5A7" w14:textId="77777777" w:rsidR="003A23DA" w:rsidRPr="00392150" w:rsidRDefault="003A23DA" w:rsidP="003A23DA">
      <w:pPr>
        <w:pStyle w:val="Akapitzlist"/>
        <w:numPr>
          <w:ilvl w:val="0"/>
          <w:numId w:val="19"/>
        </w:numPr>
        <w:spacing w:after="0" w:line="288" w:lineRule="auto"/>
        <w:ind w:left="0"/>
        <w:jc w:val="both"/>
        <w:rPr>
          <w:rFonts w:ascii="Times New Roman" w:hAnsi="Times New Roman"/>
          <w:lang w:eastAsia="pl-PL"/>
        </w:rPr>
      </w:pPr>
      <w:r w:rsidRPr="00392150">
        <w:rPr>
          <w:rFonts w:ascii="Times New Roman" w:hAnsi="Times New Roman"/>
          <w:lang w:eastAsia="pl-PL"/>
        </w:rPr>
        <w:t>ORCID:</w:t>
      </w:r>
    </w:p>
    <w:p w14:paraId="6DD8E3A3" w14:textId="77777777" w:rsidR="003A23DA" w:rsidRPr="00392150" w:rsidRDefault="003A23DA" w:rsidP="003A23DA">
      <w:pPr>
        <w:pStyle w:val="Akapitzlist"/>
        <w:spacing w:after="0" w:line="288" w:lineRule="auto"/>
        <w:ind w:left="0"/>
        <w:jc w:val="both"/>
        <w:rPr>
          <w:rFonts w:ascii="Times New Roman" w:hAnsi="Times New Roman"/>
          <w:lang w:eastAsia="pl-PL"/>
        </w:rPr>
      </w:pPr>
    </w:p>
    <w:p w14:paraId="34A1DAAD" w14:textId="77777777" w:rsidR="003A23DA" w:rsidRPr="00392150" w:rsidRDefault="003A23DA" w:rsidP="003A23DA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404EFF6E" w14:textId="77777777" w:rsidR="003A23DA" w:rsidRPr="00392150" w:rsidRDefault="003A23DA" w:rsidP="003A23DA">
      <w:pPr>
        <w:spacing w:after="0" w:line="288" w:lineRule="auto"/>
        <w:jc w:val="both"/>
        <w:rPr>
          <w:rFonts w:ascii="Times New Roman" w:hAnsi="Times New Roman"/>
          <w:lang w:eastAsia="pl-PL"/>
        </w:rPr>
      </w:pPr>
    </w:p>
    <w:p w14:paraId="31A9FDF9" w14:textId="77777777" w:rsidR="003A23DA" w:rsidRPr="00392150" w:rsidRDefault="003A23DA" w:rsidP="003A23DA">
      <w:pPr>
        <w:pStyle w:val="Akapitzlist"/>
        <w:numPr>
          <w:ilvl w:val="0"/>
          <w:numId w:val="19"/>
        </w:numPr>
        <w:spacing w:after="0" w:line="288" w:lineRule="auto"/>
        <w:ind w:left="0"/>
        <w:jc w:val="both"/>
        <w:rPr>
          <w:rFonts w:ascii="Times New Roman" w:hAnsi="Times New Roman"/>
          <w:lang w:eastAsia="pl-PL"/>
        </w:rPr>
      </w:pPr>
      <w:r w:rsidRPr="00392150">
        <w:rPr>
          <w:rFonts w:ascii="Times New Roman" w:hAnsi="Times New Roman"/>
          <w:lang w:eastAsia="pl-PL"/>
        </w:rPr>
        <w:t>Dyscyplina naukowa:</w:t>
      </w:r>
    </w:p>
    <w:p w14:paraId="6180F938" w14:textId="77777777" w:rsidR="003A23DA" w:rsidRPr="00392150" w:rsidRDefault="003A23DA" w:rsidP="003A23DA">
      <w:pPr>
        <w:spacing w:after="0" w:line="288" w:lineRule="auto"/>
        <w:jc w:val="both"/>
        <w:rPr>
          <w:rFonts w:ascii="Times New Roman" w:hAnsi="Times New Roman"/>
          <w:lang w:eastAsia="pl-PL"/>
        </w:rPr>
      </w:pPr>
    </w:p>
    <w:p w14:paraId="2BE5C94A" w14:textId="77777777" w:rsidR="003A23DA" w:rsidRPr="00392150" w:rsidRDefault="003A23DA" w:rsidP="003A23DA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2967DD99" w14:textId="77777777" w:rsidR="003A23DA" w:rsidRPr="00392150" w:rsidRDefault="003A23DA" w:rsidP="003A23DA">
      <w:pPr>
        <w:spacing w:after="0" w:line="288" w:lineRule="auto"/>
        <w:jc w:val="both"/>
        <w:rPr>
          <w:rFonts w:ascii="Times New Roman" w:hAnsi="Times New Roman"/>
          <w:lang w:eastAsia="pl-PL"/>
        </w:rPr>
      </w:pPr>
    </w:p>
    <w:p w14:paraId="10ACF586" w14:textId="77777777" w:rsidR="003A23DA" w:rsidRDefault="003A23DA" w:rsidP="00FE21D3">
      <w:pPr>
        <w:pStyle w:val="Akapitzlist"/>
        <w:numPr>
          <w:ilvl w:val="0"/>
          <w:numId w:val="19"/>
        </w:numPr>
        <w:spacing w:after="0" w:line="288" w:lineRule="auto"/>
        <w:ind w:left="0"/>
        <w:rPr>
          <w:rFonts w:ascii="Times New Roman" w:hAnsi="Times New Roman"/>
          <w:lang w:eastAsia="pl-PL"/>
        </w:rPr>
      </w:pPr>
      <w:r w:rsidRPr="00392150">
        <w:rPr>
          <w:rFonts w:ascii="Times New Roman" w:hAnsi="Times New Roman"/>
          <w:lang w:eastAsia="pl-PL"/>
        </w:rPr>
        <w:t>Imię i nazwisko promotora (promotorów), stopień/tytuł naukowy, jednostka organizacyjna,</w:t>
      </w:r>
    </w:p>
    <w:p w14:paraId="5653DF55" w14:textId="77777777" w:rsidR="003A23DA" w:rsidRPr="00392150" w:rsidRDefault="003A23DA" w:rsidP="003A23DA">
      <w:pPr>
        <w:pStyle w:val="Akapitzlist"/>
        <w:spacing w:after="0" w:line="288" w:lineRule="auto"/>
        <w:ind w:left="0"/>
        <w:jc w:val="both"/>
        <w:rPr>
          <w:rFonts w:ascii="Times New Roman" w:hAnsi="Times New Roman"/>
          <w:lang w:eastAsia="pl-PL"/>
        </w:rPr>
      </w:pPr>
      <w:r w:rsidRPr="00392150">
        <w:rPr>
          <w:rFonts w:ascii="Times New Roman" w:hAnsi="Times New Roman"/>
          <w:lang w:eastAsia="pl-PL"/>
        </w:rPr>
        <w:t>w</w:t>
      </w:r>
      <w:r>
        <w:rPr>
          <w:rFonts w:ascii="Times New Roman" w:hAnsi="Times New Roman"/>
          <w:lang w:eastAsia="pl-PL"/>
        </w:rPr>
        <w:t xml:space="preserve"> </w:t>
      </w:r>
      <w:r w:rsidRPr="00392150">
        <w:rPr>
          <w:rFonts w:ascii="Times New Roman" w:hAnsi="Times New Roman"/>
          <w:lang w:eastAsia="pl-PL"/>
        </w:rPr>
        <w:t>k</w:t>
      </w:r>
      <w:r>
        <w:rPr>
          <w:rFonts w:ascii="Times New Roman" w:hAnsi="Times New Roman"/>
          <w:lang w:eastAsia="pl-PL"/>
        </w:rPr>
        <w:t xml:space="preserve">tórej zatrudniony (zatrudnieni) </w:t>
      </w:r>
      <w:r w:rsidRPr="00392150">
        <w:rPr>
          <w:rFonts w:ascii="Times New Roman" w:hAnsi="Times New Roman"/>
          <w:lang w:eastAsia="pl-PL"/>
        </w:rPr>
        <w:t>jest (są) promotor (promotorzy):</w:t>
      </w:r>
    </w:p>
    <w:p w14:paraId="6AABAEEC" w14:textId="77777777" w:rsidR="003A23DA" w:rsidRPr="00392150" w:rsidRDefault="003A23DA" w:rsidP="003A23DA">
      <w:pPr>
        <w:spacing w:after="0" w:line="288" w:lineRule="auto"/>
        <w:jc w:val="both"/>
        <w:rPr>
          <w:rFonts w:ascii="Times New Roman" w:hAnsi="Times New Roman"/>
          <w:lang w:eastAsia="pl-PL"/>
        </w:rPr>
      </w:pPr>
    </w:p>
    <w:p w14:paraId="576274EA" w14:textId="77777777" w:rsidR="003A23DA" w:rsidRDefault="003A23DA" w:rsidP="003A23DA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772C2566" w14:textId="77777777" w:rsidR="003A23DA" w:rsidRDefault="003A23DA" w:rsidP="003A23DA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</w:p>
    <w:p w14:paraId="73A3A593" w14:textId="77777777" w:rsidR="003A23DA" w:rsidRPr="00392150" w:rsidRDefault="003A23DA" w:rsidP="003A23DA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6813EB6A" w14:textId="77777777" w:rsidR="003A23DA" w:rsidRPr="00392150" w:rsidRDefault="003A23DA" w:rsidP="003A23DA">
      <w:pPr>
        <w:spacing w:after="0" w:line="288" w:lineRule="auto"/>
        <w:jc w:val="both"/>
        <w:rPr>
          <w:rFonts w:ascii="Times New Roman" w:hAnsi="Times New Roman"/>
          <w:lang w:eastAsia="pl-PL"/>
        </w:rPr>
      </w:pPr>
    </w:p>
    <w:p w14:paraId="5F3B3AD1" w14:textId="77777777" w:rsidR="003A23DA" w:rsidRPr="00392150" w:rsidRDefault="003A23DA" w:rsidP="003A23DA">
      <w:pPr>
        <w:pStyle w:val="Akapitzlist"/>
        <w:numPr>
          <w:ilvl w:val="0"/>
          <w:numId w:val="19"/>
        </w:numPr>
        <w:spacing w:after="0" w:line="288" w:lineRule="auto"/>
        <w:ind w:left="0"/>
        <w:jc w:val="both"/>
        <w:rPr>
          <w:rFonts w:ascii="Times New Roman" w:hAnsi="Times New Roman"/>
          <w:lang w:eastAsia="pl-PL"/>
        </w:rPr>
      </w:pPr>
      <w:r w:rsidRPr="00392150">
        <w:rPr>
          <w:rFonts w:ascii="Times New Roman" w:hAnsi="Times New Roman"/>
          <w:lang w:eastAsia="pl-PL"/>
        </w:rPr>
        <w:t>Imię i nazwisko promotora pomocniczego (jeśli został wyznaczony):</w:t>
      </w:r>
    </w:p>
    <w:p w14:paraId="7E4C40AF" w14:textId="77777777" w:rsidR="003A23DA" w:rsidRPr="00392150" w:rsidRDefault="003A23DA" w:rsidP="003A23DA">
      <w:pPr>
        <w:spacing w:after="0" w:line="288" w:lineRule="auto"/>
        <w:jc w:val="both"/>
        <w:rPr>
          <w:rFonts w:ascii="Times New Roman" w:hAnsi="Times New Roman"/>
          <w:lang w:eastAsia="pl-PL"/>
        </w:rPr>
      </w:pPr>
    </w:p>
    <w:p w14:paraId="4E5A74D5" w14:textId="77777777" w:rsidR="003A23DA" w:rsidRPr="00392150" w:rsidRDefault="003A23DA" w:rsidP="003A23DA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7F40E192" w14:textId="77777777" w:rsidR="003A23DA" w:rsidRPr="00392150" w:rsidRDefault="003A23DA" w:rsidP="003A23DA">
      <w:pPr>
        <w:spacing w:after="0" w:line="288" w:lineRule="auto"/>
        <w:jc w:val="both"/>
        <w:rPr>
          <w:rFonts w:ascii="Times New Roman" w:hAnsi="Times New Roman"/>
          <w:lang w:eastAsia="pl-PL"/>
        </w:rPr>
      </w:pPr>
    </w:p>
    <w:p w14:paraId="771AA834" w14:textId="77777777" w:rsidR="003A23DA" w:rsidRPr="00392150" w:rsidRDefault="003A23DA" w:rsidP="003A23DA">
      <w:pPr>
        <w:pStyle w:val="Akapitzlist"/>
        <w:numPr>
          <w:ilvl w:val="0"/>
          <w:numId w:val="19"/>
        </w:numPr>
        <w:spacing w:after="0" w:line="288" w:lineRule="auto"/>
        <w:ind w:left="0"/>
        <w:jc w:val="both"/>
        <w:rPr>
          <w:rFonts w:ascii="Times New Roman" w:hAnsi="Times New Roman"/>
          <w:lang w:eastAsia="pl-PL"/>
        </w:rPr>
      </w:pPr>
      <w:r w:rsidRPr="00392150">
        <w:rPr>
          <w:rFonts w:ascii="Times New Roman" w:hAnsi="Times New Roman"/>
          <w:lang w:eastAsia="pl-PL"/>
        </w:rPr>
        <w:t>Planowany tytuł rozprawy doktorskiej:</w:t>
      </w:r>
    </w:p>
    <w:p w14:paraId="54B3D0FE" w14:textId="77777777" w:rsidR="003A23DA" w:rsidRPr="00392150" w:rsidRDefault="003A23DA" w:rsidP="003A23DA">
      <w:pPr>
        <w:spacing w:after="0" w:line="288" w:lineRule="auto"/>
        <w:jc w:val="both"/>
        <w:rPr>
          <w:rFonts w:ascii="Times New Roman" w:hAnsi="Times New Roman"/>
          <w:lang w:eastAsia="pl-PL"/>
        </w:rPr>
      </w:pPr>
    </w:p>
    <w:p w14:paraId="11659517" w14:textId="77777777" w:rsidR="003A23DA" w:rsidRDefault="003A23DA" w:rsidP="003A23DA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01154DA7" w14:textId="77777777" w:rsidR="003A23DA" w:rsidRDefault="003A23DA" w:rsidP="003A23DA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</w:p>
    <w:p w14:paraId="2950BF49" w14:textId="77777777" w:rsidR="003A23DA" w:rsidRPr="00392150" w:rsidRDefault="003A23DA" w:rsidP="003A23DA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11F17A3F" w14:textId="19C70F2B" w:rsidR="003A23DA" w:rsidRDefault="003A23DA">
      <w:pPr>
        <w:rPr>
          <w:rFonts w:ascii="Times New Roman" w:eastAsia="Times New Roman" w:hAnsi="Times New Roman" w:cs="Times New Roman"/>
          <w:lang w:eastAsia="pl-PL"/>
        </w:rPr>
      </w:pPr>
      <w:r>
        <w:rPr>
          <w:rFonts w:ascii="Times New Roman" w:eastAsia="Times New Roman" w:hAnsi="Times New Roman" w:cs="Times New Roman"/>
          <w:lang w:eastAsia="pl-PL"/>
        </w:rPr>
        <w:br w:type="page"/>
      </w:r>
    </w:p>
    <w:p w14:paraId="136B3AE7" w14:textId="644568CA" w:rsidR="003A23DA" w:rsidRPr="00392150" w:rsidRDefault="003A23DA" w:rsidP="52A9882C">
      <w:pPr>
        <w:pStyle w:val="Akapitzlist"/>
        <w:numPr>
          <w:ilvl w:val="0"/>
          <w:numId w:val="18"/>
        </w:numPr>
        <w:spacing w:after="0" w:line="240" w:lineRule="auto"/>
        <w:ind w:left="0"/>
        <w:jc w:val="both"/>
        <w:rPr>
          <w:rFonts w:ascii="Times New Roman" w:hAnsi="Times New Roman"/>
          <w:b/>
          <w:bCs/>
          <w:sz w:val="20"/>
          <w:szCs w:val="20"/>
          <w:lang w:eastAsia="pl-PL"/>
        </w:rPr>
      </w:pPr>
      <w:r w:rsidRPr="52A9882C">
        <w:rPr>
          <w:rFonts w:ascii="Times New Roman" w:hAnsi="Times New Roman"/>
          <w:b/>
          <w:bCs/>
          <w:lang w:eastAsia="pl-PL"/>
        </w:rPr>
        <w:lastRenderedPageBreak/>
        <w:t>Zmian</w:t>
      </w:r>
      <w:r w:rsidR="00D423E3">
        <w:rPr>
          <w:rFonts w:ascii="Times New Roman" w:hAnsi="Times New Roman"/>
          <w:b/>
          <w:bCs/>
          <w:lang w:eastAsia="pl-PL"/>
        </w:rPr>
        <w:t>y</w:t>
      </w:r>
      <w:r w:rsidRPr="52A9882C">
        <w:rPr>
          <w:rFonts w:ascii="Times New Roman" w:hAnsi="Times New Roman"/>
          <w:b/>
          <w:bCs/>
          <w:lang w:eastAsia="pl-PL"/>
        </w:rPr>
        <w:t xml:space="preserve"> </w:t>
      </w:r>
      <w:r w:rsidR="00CE4672" w:rsidRPr="52A9882C">
        <w:rPr>
          <w:rFonts w:ascii="Times New Roman" w:hAnsi="Times New Roman"/>
          <w:b/>
          <w:bCs/>
          <w:lang w:eastAsia="pl-PL"/>
        </w:rPr>
        <w:t xml:space="preserve">w </w:t>
      </w:r>
      <w:r w:rsidR="007138DF">
        <w:rPr>
          <w:rFonts w:ascii="Times New Roman" w:hAnsi="Times New Roman"/>
          <w:b/>
          <w:bCs/>
          <w:lang w:eastAsia="pl-PL"/>
        </w:rPr>
        <w:t>I</w:t>
      </w:r>
      <w:r w:rsidR="00CE4672" w:rsidRPr="52A9882C">
        <w:rPr>
          <w:rFonts w:ascii="Times New Roman" w:hAnsi="Times New Roman"/>
          <w:b/>
          <w:bCs/>
          <w:lang w:eastAsia="pl-PL"/>
        </w:rPr>
        <w:t xml:space="preserve">ndywidualnym </w:t>
      </w:r>
      <w:r w:rsidR="00077FDB" w:rsidRPr="52A9882C">
        <w:rPr>
          <w:rFonts w:ascii="Times New Roman" w:hAnsi="Times New Roman"/>
          <w:b/>
          <w:bCs/>
          <w:lang w:eastAsia="pl-PL"/>
        </w:rPr>
        <w:t>p</w:t>
      </w:r>
      <w:r w:rsidR="00CE4672" w:rsidRPr="52A9882C">
        <w:rPr>
          <w:rFonts w:ascii="Times New Roman" w:hAnsi="Times New Roman"/>
          <w:b/>
          <w:bCs/>
          <w:lang w:eastAsia="pl-PL"/>
        </w:rPr>
        <w:t xml:space="preserve">lanie </w:t>
      </w:r>
      <w:r w:rsidR="00077FDB" w:rsidRPr="52A9882C">
        <w:rPr>
          <w:rFonts w:ascii="Times New Roman" w:hAnsi="Times New Roman"/>
          <w:b/>
          <w:bCs/>
          <w:lang w:eastAsia="pl-PL"/>
        </w:rPr>
        <w:t>b</w:t>
      </w:r>
      <w:r w:rsidR="00CE4672" w:rsidRPr="52A9882C">
        <w:rPr>
          <w:rFonts w:ascii="Times New Roman" w:hAnsi="Times New Roman"/>
          <w:b/>
          <w:bCs/>
          <w:lang w:eastAsia="pl-PL"/>
        </w:rPr>
        <w:t>adawczym</w:t>
      </w:r>
      <w:r w:rsidR="00543268">
        <w:rPr>
          <w:rFonts w:ascii="Times New Roman" w:hAnsi="Times New Roman"/>
          <w:b/>
          <w:bCs/>
          <w:lang w:eastAsia="pl-PL"/>
        </w:rPr>
        <w:t xml:space="preserve"> (IPB)</w:t>
      </w:r>
    </w:p>
    <w:p w14:paraId="065721BC" w14:textId="7B8A49A6" w:rsidR="00721A80" w:rsidRDefault="00721A80" w:rsidP="00721A80">
      <w:pPr>
        <w:spacing w:after="0" w:line="240" w:lineRule="auto"/>
        <w:rPr>
          <w:rFonts w:ascii="Times New Roman" w:hAnsi="Times New Roman"/>
          <w:b/>
          <w:sz w:val="20"/>
          <w:lang w:eastAsia="pl-PL"/>
        </w:rPr>
      </w:pPr>
    </w:p>
    <w:p w14:paraId="1C3351F1" w14:textId="06D8467A" w:rsidR="00CE4672" w:rsidRDefault="00CE4672" w:rsidP="00CE4672">
      <w:pPr>
        <w:spacing w:after="0" w:line="288" w:lineRule="auto"/>
        <w:jc w:val="both"/>
        <w:rPr>
          <w:rFonts w:ascii="Times New Roman" w:hAnsi="Times New Roman"/>
          <w:lang w:eastAsia="pl-PL"/>
        </w:rPr>
      </w:pPr>
    </w:p>
    <w:tbl>
      <w:tblPr>
        <w:tblStyle w:val="Tabela-Siatka"/>
        <w:tblW w:w="10200" w:type="dxa"/>
        <w:tblInd w:w="-572" w:type="dxa"/>
        <w:tblLook w:val="04A0" w:firstRow="1" w:lastRow="0" w:firstColumn="1" w:lastColumn="0" w:noHBand="0" w:noVBand="1"/>
      </w:tblPr>
      <w:tblGrid>
        <w:gridCol w:w="472"/>
        <w:gridCol w:w="924"/>
        <w:gridCol w:w="2868"/>
        <w:gridCol w:w="2983"/>
        <w:gridCol w:w="2953"/>
      </w:tblGrid>
      <w:tr w:rsidR="00D423E3" w:rsidRPr="00392150" w14:paraId="52267E5D" w14:textId="786C830F" w:rsidTr="00D423E3">
        <w:trPr>
          <w:trHeight w:val="1160"/>
        </w:trPr>
        <w:tc>
          <w:tcPr>
            <w:tcW w:w="472" w:type="dxa"/>
            <w:vAlign w:val="center"/>
          </w:tcPr>
          <w:p w14:paraId="54F7ADFA" w14:textId="77777777" w:rsidR="00D423E3" w:rsidRPr="00392150" w:rsidRDefault="00D423E3" w:rsidP="004B7D4D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l.p.</w:t>
            </w:r>
          </w:p>
        </w:tc>
        <w:tc>
          <w:tcPr>
            <w:tcW w:w="924" w:type="dxa"/>
            <w:vAlign w:val="center"/>
          </w:tcPr>
          <w:p w14:paraId="3CDA237A" w14:textId="3C78B0C6" w:rsidR="00D423E3" w:rsidRPr="00392150" w:rsidRDefault="00D423E3" w:rsidP="004B7D4D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52A9882C">
              <w:rPr>
                <w:rFonts w:ascii="Times New Roman" w:eastAsia="Times New Roman" w:hAnsi="Times New Roman"/>
              </w:rPr>
              <w:t>Punkt w IPB</w:t>
            </w:r>
          </w:p>
        </w:tc>
        <w:tc>
          <w:tcPr>
            <w:tcW w:w="2868" w:type="dxa"/>
            <w:vAlign w:val="center"/>
          </w:tcPr>
          <w:p w14:paraId="2052701F" w14:textId="737AE45E" w:rsidR="00D423E3" w:rsidRPr="00392150" w:rsidRDefault="00D423E3" w:rsidP="004B7D4D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52A9882C">
              <w:rPr>
                <w:rFonts w:ascii="Times New Roman" w:eastAsia="Times New Roman" w:hAnsi="Times New Roman"/>
              </w:rPr>
              <w:t>Było</w:t>
            </w:r>
          </w:p>
        </w:tc>
        <w:tc>
          <w:tcPr>
            <w:tcW w:w="2983" w:type="dxa"/>
            <w:vAlign w:val="center"/>
          </w:tcPr>
          <w:p w14:paraId="15A410D5" w14:textId="5D58CEB4" w:rsidR="00D423E3" w:rsidRPr="00392150" w:rsidRDefault="00D423E3" w:rsidP="004B7D4D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</w:rPr>
              <w:t>Jest</w:t>
            </w:r>
          </w:p>
        </w:tc>
        <w:tc>
          <w:tcPr>
            <w:tcW w:w="2953" w:type="dxa"/>
            <w:vAlign w:val="center"/>
          </w:tcPr>
          <w:p w14:paraId="75ECC710" w14:textId="66DEDF30" w:rsidR="00D423E3" w:rsidRDefault="00D423E3" w:rsidP="004B7D4D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</w:rPr>
              <w:t>Uzasadnienie</w:t>
            </w:r>
          </w:p>
        </w:tc>
      </w:tr>
      <w:tr w:rsidR="00D423E3" w:rsidRPr="00392150" w14:paraId="22E38363" w14:textId="2B6D0473" w:rsidTr="00D423E3">
        <w:trPr>
          <w:trHeight w:val="1160"/>
        </w:trPr>
        <w:tc>
          <w:tcPr>
            <w:tcW w:w="472" w:type="dxa"/>
            <w:vAlign w:val="center"/>
          </w:tcPr>
          <w:p w14:paraId="29CA9E76" w14:textId="77777777" w:rsidR="00D423E3" w:rsidRPr="00392150" w:rsidRDefault="00D423E3" w:rsidP="004B7D4D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1</w:t>
            </w:r>
          </w:p>
        </w:tc>
        <w:tc>
          <w:tcPr>
            <w:tcW w:w="924" w:type="dxa"/>
            <w:vAlign w:val="center"/>
          </w:tcPr>
          <w:p w14:paraId="5D2DE530" w14:textId="77777777" w:rsidR="00D423E3" w:rsidRPr="00392150" w:rsidRDefault="00D423E3" w:rsidP="004B7D4D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868" w:type="dxa"/>
            <w:vAlign w:val="center"/>
          </w:tcPr>
          <w:p w14:paraId="44BE57DA" w14:textId="77777777" w:rsidR="00D423E3" w:rsidRPr="00392150" w:rsidRDefault="00D423E3" w:rsidP="004B7D4D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983" w:type="dxa"/>
            <w:vAlign w:val="center"/>
          </w:tcPr>
          <w:p w14:paraId="553D11DF" w14:textId="77777777" w:rsidR="00D423E3" w:rsidRPr="00392150" w:rsidRDefault="00D423E3" w:rsidP="004B7D4D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953" w:type="dxa"/>
          </w:tcPr>
          <w:p w14:paraId="10507B62" w14:textId="77777777" w:rsidR="00D423E3" w:rsidRPr="00392150" w:rsidRDefault="00D423E3" w:rsidP="004B7D4D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D423E3" w:rsidRPr="00392150" w14:paraId="1B2D9BEF" w14:textId="75D9D53C" w:rsidTr="00D423E3">
        <w:trPr>
          <w:trHeight w:val="1160"/>
        </w:trPr>
        <w:tc>
          <w:tcPr>
            <w:tcW w:w="472" w:type="dxa"/>
            <w:vAlign w:val="center"/>
          </w:tcPr>
          <w:p w14:paraId="0D342B9C" w14:textId="77777777" w:rsidR="00D423E3" w:rsidRPr="00392150" w:rsidRDefault="00D423E3" w:rsidP="004B7D4D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2</w:t>
            </w:r>
          </w:p>
        </w:tc>
        <w:tc>
          <w:tcPr>
            <w:tcW w:w="924" w:type="dxa"/>
            <w:vAlign w:val="center"/>
          </w:tcPr>
          <w:p w14:paraId="2579AD74" w14:textId="77777777" w:rsidR="00D423E3" w:rsidRPr="00392150" w:rsidRDefault="00D423E3" w:rsidP="004B7D4D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868" w:type="dxa"/>
            <w:vAlign w:val="center"/>
          </w:tcPr>
          <w:p w14:paraId="4800144E" w14:textId="77777777" w:rsidR="00D423E3" w:rsidRPr="00392150" w:rsidRDefault="00D423E3" w:rsidP="004B7D4D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983" w:type="dxa"/>
            <w:vAlign w:val="center"/>
          </w:tcPr>
          <w:p w14:paraId="4617D405" w14:textId="77777777" w:rsidR="00D423E3" w:rsidRPr="00392150" w:rsidRDefault="00D423E3" w:rsidP="004B7D4D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953" w:type="dxa"/>
          </w:tcPr>
          <w:p w14:paraId="40D64274" w14:textId="77777777" w:rsidR="00D423E3" w:rsidRPr="00392150" w:rsidRDefault="00D423E3" w:rsidP="004B7D4D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D423E3" w:rsidRPr="00392150" w14:paraId="555E46B0" w14:textId="558E8D47" w:rsidTr="00D423E3">
        <w:trPr>
          <w:trHeight w:val="1160"/>
        </w:trPr>
        <w:tc>
          <w:tcPr>
            <w:tcW w:w="472" w:type="dxa"/>
            <w:vAlign w:val="center"/>
          </w:tcPr>
          <w:p w14:paraId="3FC3EAAE" w14:textId="77777777" w:rsidR="00D423E3" w:rsidRPr="00392150" w:rsidRDefault="00D423E3" w:rsidP="004B7D4D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92150">
              <w:rPr>
                <w:rFonts w:ascii="Times New Roman" w:eastAsia="Times New Roman" w:hAnsi="Times New Roman"/>
                <w:sz w:val="20"/>
                <w:szCs w:val="20"/>
              </w:rPr>
              <w:t>…</w:t>
            </w:r>
          </w:p>
        </w:tc>
        <w:tc>
          <w:tcPr>
            <w:tcW w:w="924" w:type="dxa"/>
            <w:vAlign w:val="center"/>
          </w:tcPr>
          <w:p w14:paraId="5A0EDA4B" w14:textId="77777777" w:rsidR="00D423E3" w:rsidRPr="00392150" w:rsidRDefault="00D423E3" w:rsidP="004B7D4D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868" w:type="dxa"/>
            <w:vAlign w:val="center"/>
          </w:tcPr>
          <w:p w14:paraId="06D95B39" w14:textId="77777777" w:rsidR="00D423E3" w:rsidRPr="00392150" w:rsidRDefault="00D423E3" w:rsidP="004B7D4D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983" w:type="dxa"/>
            <w:vAlign w:val="center"/>
          </w:tcPr>
          <w:p w14:paraId="5B8D435E" w14:textId="77777777" w:rsidR="00D423E3" w:rsidRPr="00392150" w:rsidRDefault="00D423E3" w:rsidP="004B7D4D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2953" w:type="dxa"/>
          </w:tcPr>
          <w:p w14:paraId="58CEB642" w14:textId="77777777" w:rsidR="00D423E3" w:rsidRPr="00392150" w:rsidRDefault="00D423E3" w:rsidP="004B7D4D">
            <w:pPr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</w:tbl>
    <w:p w14:paraId="32146F1E" w14:textId="77777777" w:rsidR="00D423E3" w:rsidRPr="00392150" w:rsidRDefault="00D423E3" w:rsidP="00CE4672">
      <w:pPr>
        <w:spacing w:after="0" w:line="288" w:lineRule="auto"/>
        <w:jc w:val="both"/>
        <w:rPr>
          <w:rFonts w:ascii="Times New Roman" w:hAnsi="Times New Roman"/>
          <w:lang w:eastAsia="pl-PL"/>
        </w:rPr>
      </w:pPr>
    </w:p>
    <w:p w14:paraId="263D5B32" w14:textId="77777777" w:rsidR="00CE4672" w:rsidRDefault="00CE4672" w:rsidP="00721A80">
      <w:pPr>
        <w:spacing w:after="0" w:line="240" w:lineRule="auto"/>
        <w:rPr>
          <w:rFonts w:ascii="Times New Roman" w:hAnsi="Times New Roman"/>
          <w:b/>
          <w:sz w:val="20"/>
          <w:lang w:eastAsia="pl-PL"/>
        </w:rPr>
      </w:pPr>
    </w:p>
    <w:p w14:paraId="766AAF08" w14:textId="6C978547" w:rsidR="00721A80" w:rsidRDefault="00721A80" w:rsidP="00721A80">
      <w:pPr>
        <w:spacing w:after="0" w:line="240" w:lineRule="auto"/>
        <w:rPr>
          <w:rFonts w:ascii="Times New Roman" w:hAnsi="Times New Roman"/>
          <w:b/>
          <w:sz w:val="20"/>
          <w:lang w:eastAsia="pl-PL"/>
        </w:rPr>
      </w:pPr>
    </w:p>
    <w:p w14:paraId="0CBD317D" w14:textId="77777777" w:rsidR="006841B6" w:rsidRPr="00392150" w:rsidRDefault="006841B6" w:rsidP="006841B6">
      <w:pPr>
        <w:spacing w:after="0"/>
        <w:rPr>
          <w:rFonts w:ascii="Times New Roman" w:eastAsia="Times New Roman" w:hAnsi="Times New Roman" w:cs="Times New Roman"/>
          <w:b/>
          <w:sz w:val="20"/>
          <w:szCs w:val="20"/>
          <w:u w:val="single"/>
          <w:lang w:eastAsia="pl-PL"/>
        </w:rPr>
      </w:pPr>
      <w:r w:rsidRPr="00392150">
        <w:rPr>
          <w:rFonts w:ascii="Times New Roman" w:eastAsia="Times New Roman" w:hAnsi="Times New Roman" w:cs="Times New Roman"/>
          <w:b/>
          <w:sz w:val="20"/>
          <w:szCs w:val="20"/>
          <w:u w:val="single"/>
          <w:lang w:eastAsia="pl-PL"/>
        </w:rPr>
        <w:t>Planowany termin złożenia rozprawy doktorskiej</w:t>
      </w:r>
      <w:r>
        <w:rPr>
          <w:rFonts w:ascii="Times New Roman" w:eastAsia="Times New Roman" w:hAnsi="Times New Roman" w:cs="Times New Roman"/>
          <w:b/>
          <w:sz w:val="20"/>
          <w:szCs w:val="20"/>
          <w:u w:val="single"/>
          <w:lang w:eastAsia="pl-PL"/>
        </w:rPr>
        <w:t xml:space="preserve"> (dzień, miesiąc, rok)</w:t>
      </w:r>
      <w:r w:rsidRPr="00392150">
        <w:rPr>
          <w:rFonts w:ascii="Times New Roman" w:eastAsia="Times New Roman" w:hAnsi="Times New Roman" w:cs="Times New Roman"/>
          <w:b/>
          <w:sz w:val="20"/>
          <w:szCs w:val="20"/>
          <w:u w:val="single"/>
          <w:lang w:eastAsia="pl-PL"/>
        </w:rPr>
        <w:t>:</w:t>
      </w:r>
    </w:p>
    <w:p w14:paraId="512049D2" w14:textId="77777777" w:rsidR="006841B6" w:rsidRPr="00392150" w:rsidRDefault="006841B6" w:rsidP="006841B6">
      <w:pPr>
        <w:spacing w:after="0"/>
        <w:rPr>
          <w:rFonts w:ascii="Times New Roman" w:eastAsia="Times New Roman" w:hAnsi="Times New Roman" w:cs="Times New Roman"/>
          <w:b/>
          <w:sz w:val="20"/>
          <w:szCs w:val="20"/>
          <w:u w:val="single"/>
          <w:lang w:eastAsia="pl-PL"/>
        </w:rPr>
      </w:pPr>
    </w:p>
    <w:p w14:paraId="5EBCED15" w14:textId="77777777" w:rsidR="006841B6" w:rsidRPr="00392150" w:rsidRDefault="006841B6" w:rsidP="006841B6">
      <w:pPr>
        <w:spacing w:after="0"/>
        <w:rPr>
          <w:rFonts w:ascii="Times New Roman" w:eastAsia="Times New Roman" w:hAnsi="Times New Roman" w:cs="Times New Roman"/>
          <w:b/>
          <w:sz w:val="20"/>
          <w:szCs w:val="20"/>
          <w:u w:val="single"/>
          <w:lang w:eastAsia="pl-PL"/>
        </w:rPr>
      </w:pPr>
    </w:p>
    <w:p w14:paraId="10E018C5" w14:textId="77777777" w:rsidR="006841B6" w:rsidRPr="00392150" w:rsidRDefault="006841B6" w:rsidP="006841B6">
      <w:pPr>
        <w:spacing w:after="0"/>
        <w:rPr>
          <w:rFonts w:ascii="Times New Roman" w:eastAsia="Times New Roman" w:hAnsi="Times New Roman" w:cs="Times New Roman"/>
          <w:sz w:val="20"/>
          <w:szCs w:val="20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0BE0D7DA" w14:textId="4BC57EC4" w:rsidR="006841B6" w:rsidRDefault="006841B6" w:rsidP="00721A80">
      <w:pPr>
        <w:spacing w:after="0" w:line="240" w:lineRule="auto"/>
        <w:rPr>
          <w:rFonts w:ascii="Times New Roman" w:hAnsi="Times New Roman"/>
          <w:b/>
          <w:sz w:val="20"/>
          <w:lang w:eastAsia="pl-PL"/>
        </w:rPr>
      </w:pPr>
    </w:p>
    <w:p w14:paraId="729D045C" w14:textId="77777777" w:rsidR="006841B6" w:rsidRDefault="006841B6" w:rsidP="00721A80">
      <w:pPr>
        <w:spacing w:after="0" w:line="240" w:lineRule="auto"/>
        <w:rPr>
          <w:rFonts w:ascii="Times New Roman" w:hAnsi="Times New Roman"/>
          <w:b/>
          <w:sz w:val="20"/>
          <w:lang w:eastAsia="pl-PL"/>
        </w:rPr>
      </w:pPr>
    </w:p>
    <w:p w14:paraId="67F696F8" w14:textId="77777777" w:rsidR="00721A80" w:rsidRPr="006B18D7" w:rsidRDefault="00721A80" w:rsidP="00721A80">
      <w:pPr>
        <w:rPr>
          <w:rFonts w:ascii="Times New Roman" w:hAnsi="Times New Roman" w:cs="Times New Roman"/>
        </w:rPr>
      </w:pPr>
    </w:p>
    <w:p w14:paraId="2CE4BCCE" w14:textId="77777777" w:rsidR="00B60433" w:rsidRDefault="003A23DA" w:rsidP="00721A80">
      <w:pPr>
        <w:rPr>
          <w:rFonts w:ascii="Times New Roman" w:hAnsi="Times New Roman" w:cs="Times New Roman"/>
          <w:b/>
        </w:rPr>
      </w:pPr>
      <w:r w:rsidRPr="00392150">
        <w:rPr>
          <w:rFonts w:ascii="Times New Roman" w:hAnsi="Times New Roman" w:cs="Times New Roman"/>
          <w:b/>
        </w:rPr>
        <w:t>Data i podpis doktoranta</w:t>
      </w:r>
      <w:r>
        <w:rPr>
          <w:rFonts w:ascii="Times New Roman" w:hAnsi="Times New Roman" w:cs="Times New Roman"/>
          <w:b/>
        </w:rPr>
        <w:t>/doktorantki</w:t>
      </w:r>
      <w:r w:rsidRPr="00392150">
        <w:rPr>
          <w:rFonts w:ascii="Times New Roman" w:hAnsi="Times New Roman" w:cs="Times New Roman"/>
          <w:b/>
        </w:rPr>
        <w:t>:</w:t>
      </w:r>
    </w:p>
    <w:p w14:paraId="6D5D45A3" w14:textId="3DEFA048" w:rsidR="003A23DA" w:rsidRDefault="00721A80" w:rsidP="00721A80">
      <w:pPr>
        <w:rPr>
          <w:rFonts w:ascii="Times New Roman" w:hAnsi="Times New Roman" w:cs="Times New Roman"/>
        </w:rPr>
      </w:pPr>
      <w:r w:rsidRPr="006B18D7">
        <w:rPr>
          <w:rFonts w:ascii="Times New Roman" w:hAnsi="Times New Roman" w:cs="Times New Roman"/>
        </w:rPr>
        <w:tab/>
      </w:r>
      <w:r w:rsidRPr="006B18D7">
        <w:rPr>
          <w:rFonts w:ascii="Times New Roman" w:hAnsi="Times New Roman" w:cs="Times New Roman"/>
        </w:rPr>
        <w:tab/>
      </w:r>
    </w:p>
    <w:p w14:paraId="7A0AA4D9" w14:textId="72E24425" w:rsidR="00721A80" w:rsidRPr="006B18D7" w:rsidRDefault="003A23DA" w:rsidP="003A23DA">
      <w:pPr>
        <w:ind w:left="708" w:firstLine="708"/>
        <w:jc w:val="right"/>
        <w:rPr>
          <w:rFonts w:ascii="Times New Roman" w:hAnsi="Times New Roman" w:cs="Times New Roman"/>
        </w:rPr>
      </w:pPr>
      <w:r w:rsidRPr="00392150">
        <w:rPr>
          <w:rFonts w:ascii="Times New Roman" w:hAnsi="Times New Roman" w:cs="Times New Roman"/>
        </w:rPr>
        <w:t>……</w:t>
      </w:r>
      <w:r>
        <w:rPr>
          <w:rFonts w:ascii="Times New Roman" w:hAnsi="Times New Roman" w:cs="Times New Roman"/>
        </w:rPr>
        <w:t>..</w:t>
      </w:r>
      <w:r w:rsidRPr="00392150">
        <w:rPr>
          <w:rFonts w:ascii="Times New Roman" w:hAnsi="Times New Roman" w:cs="Times New Roman"/>
        </w:rPr>
        <w:t>……………………………………………………………</w:t>
      </w:r>
      <w:r>
        <w:rPr>
          <w:rFonts w:ascii="Times New Roman" w:hAnsi="Times New Roman" w:cs="Times New Roman"/>
        </w:rPr>
        <w:t>……………...</w:t>
      </w:r>
    </w:p>
    <w:p w14:paraId="55E21306" w14:textId="5D00C0CB" w:rsidR="00721A80" w:rsidRDefault="00721A80" w:rsidP="00721A80">
      <w:pPr>
        <w:spacing w:after="0" w:line="240" w:lineRule="auto"/>
        <w:rPr>
          <w:rFonts w:ascii="Times New Roman" w:hAnsi="Times New Roman"/>
          <w:b/>
          <w:sz w:val="20"/>
          <w:lang w:eastAsia="pl-PL"/>
        </w:rPr>
      </w:pPr>
    </w:p>
    <w:p w14:paraId="742D61D6" w14:textId="77777777" w:rsidR="00070CED" w:rsidRDefault="00070CED">
      <w:pPr>
        <w:rPr>
          <w:rFonts w:ascii="Times New Roman" w:eastAsia="Times New Roman" w:hAnsi="Times New Roman" w:cs="Times New Roman"/>
          <w:b/>
          <w:szCs w:val="20"/>
          <w:lang w:eastAsia="pl-PL"/>
        </w:rPr>
      </w:pPr>
      <w:r>
        <w:rPr>
          <w:rFonts w:ascii="Times New Roman" w:hAnsi="Times New Roman"/>
          <w:b/>
          <w:szCs w:val="20"/>
          <w:lang w:eastAsia="pl-PL"/>
        </w:rPr>
        <w:br w:type="page"/>
      </w:r>
    </w:p>
    <w:p w14:paraId="11125936" w14:textId="3D85D6FC" w:rsidR="00070CED" w:rsidRPr="00392150" w:rsidRDefault="00070CED" w:rsidP="00070CED">
      <w:pPr>
        <w:pStyle w:val="Akapitzlist"/>
        <w:numPr>
          <w:ilvl w:val="0"/>
          <w:numId w:val="18"/>
        </w:numPr>
        <w:spacing w:after="0" w:line="240" w:lineRule="auto"/>
        <w:ind w:left="0"/>
        <w:rPr>
          <w:rFonts w:ascii="Times New Roman" w:hAnsi="Times New Roman"/>
          <w:b/>
          <w:szCs w:val="20"/>
          <w:lang w:eastAsia="pl-PL"/>
        </w:rPr>
      </w:pPr>
      <w:r w:rsidRPr="00392150">
        <w:rPr>
          <w:rFonts w:ascii="Times New Roman" w:hAnsi="Times New Roman"/>
          <w:b/>
          <w:szCs w:val="20"/>
          <w:lang w:eastAsia="pl-PL"/>
        </w:rPr>
        <w:lastRenderedPageBreak/>
        <w:t xml:space="preserve">Akceptacja </w:t>
      </w:r>
      <w:r w:rsidR="005C75B2">
        <w:rPr>
          <w:rFonts w:ascii="Times New Roman" w:hAnsi="Times New Roman"/>
          <w:b/>
          <w:szCs w:val="20"/>
          <w:lang w:eastAsia="pl-PL"/>
        </w:rPr>
        <w:t>a</w:t>
      </w:r>
      <w:r w:rsidR="001C7FAA">
        <w:rPr>
          <w:rFonts w:ascii="Times New Roman" w:hAnsi="Times New Roman"/>
          <w:b/>
          <w:szCs w:val="20"/>
          <w:lang w:eastAsia="pl-PL"/>
        </w:rPr>
        <w:t xml:space="preserve">neksu do </w:t>
      </w:r>
      <w:r w:rsidRPr="00392150">
        <w:rPr>
          <w:rFonts w:ascii="Times New Roman" w:hAnsi="Times New Roman"/>
          <w:b/>
          <w:szCs w:val="20"/>
          <w:lang w:eastAsia="pl-PL"/>
        </w:rPr>
        <w:t>indywidualnego planu badawczego</w:t>
      </w:r>
    </w:p>
    <w:p w14:paraId="07F53813" w14:textId="77777777" w:rsidR="00070CED" w:rsidRPr="00392150" w:rsidRDefault="00070CED" w:rsidP="00070CED">
      <w:pPr>
        <w:spacing w:after="0"/>
        <w:rPr>
          <w:rFonts w:ascii="Times New Roman" w:hAnsi="Times New Roman" w:cs="Times New Roman"/>
        </w:rPr>
      </w:pPr>
    </w:p>
    <w:p w14:paraId="6574E101" w14:textId="48E80126" w:rsidR="00070CED" w:rsidRPr="00392150" w:rsidRDefault="00070CED" w:rsidP="00070CED">
      <w:pPr>
        <w:spacing w:after="0"/>
        <w:rPr>
          <w:rFonts w:ascii="Times New Roman" w:hAnsi="Times New Roman" w:cs="Times New Roman"/>
        </w:rPr>
      </w:pPr>
      <w:r w:rsidRPr="00392150">
        <w:rPr>
          <w:rFonts w:ascii="Times New Roman" w:hAnsi="Times New Roman" w:cs="Times New Roman"/>
        </w:rPr>
        <w:t xml:space="preserve">1. Opinia promotora (promotorów) na temat </w:t>
      </w:r>
      <w:r w:rsidR="008040AC">
        <w:rPr>
          <w:rFonts w:ascii="Times New Roman" w:hAnsi="Times New Roman" w:cs="Times New Roman"/>
        </w:rPr>
        <w:t xml:space="preserve">aneksu do </w:t>
      </w:r>
      <w:r w:rsidR="00FE21D3">
        <w:rPr>
          <w:rFonts w:ascii="Times New Roman" w:hAnsi="Times New Roman" w:cs="Times New Roman"/>
        </w:rPr>
        <w:t>I</w:t>
      </w:r>
      <w:r w:rsidRPr="00392150">
        <w:rPr>
          <w:rFonts w:ascii="Times New Roman" w:hAnsi="Times New Roman" w:cs="Times New Roman"/>
        </w:rPr>
        <w:t>ndywidualnego planu badawczego, zawierająca formułę stanowiącą jego akceptację</w:t>
      </w:r>
    </w:p>
    <w:p w14:paraId="4FE8D4BB" w14:textId="77777777" w:rsidR="00070CED" w:rsidRPr="00392150" w:rsidRDefault="00070CED" w:rsidP="00070CED">
      <w:pPr>
        <w:spacing w:after="0"/>
        <w:rPr>
          <w:rFonts w:ascii="Times New Roman" w:eastAsia="Times New Roman" w:hAnsi="Times New Roman" w:cs="Times New Roman"/>
          <w:lang w:eastAsia="pl-PL"/>
        </w:rPr>
      </w:pPr>
    </w:p>
    <w:p w14:paraId="3235DCF5" w14:textId="77777777" w:rsidR="00070CED" w:rsidRDefault="00070CED" w:rsidP="00070CED">
      <w:pPr>
        <w:spacing w:after="0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576A605E" w14:textId="77777777" w:rsidR="00070CED" w:rsidRPr="00392150" w:rsidRDefault="00070CED" w:rsidP="00070CED">
      <w:pPr>
        <w:spacing w:after="0"/>
        <w:rPr>
          <w:rFonts w:ascii="Times New Roman" w:hAnsi="Times New Roman" w:cs="Times New Roman"/>
        </w:rPr>
      </w:pPr>
    </w:p>
    <w:p w14:paraId="26FFED49" w14:textId="77777777" w:rsidR="00070CED" w:rsidRPr="00392150" w:rsidRDefault="00070CED" w:rsidP="00070CED">
      <w:pPr>
        <w:spacing w:after="0"/>
        <w:rPr>
          <w:rFonts w:ascii="Times New Roman" w:hAnsi="Times New Roman" w:cs="Times New Roman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433EDC04" w14:textId="77777777" w:rsidR="00070CED" w:rsidRPr="00392150" w:rsidRDefault="00070CED" w:rsidP="00070CED">
      <w:pPr>
        <w:spacing w:after="0"/>
        <w:rPr>
          <w:rFonts w:ascii="Times New Roman" w:hAnsi="Times New Roman" w:cs="Times New Roman"/>
        </w:rPr>
      </w:pPr>
      <w:r w:rsidRPr="00392150">
        <w:rPr>
          <w:rFonts w:ascii="Times New Roman" w:hAnsi="Times New Roman" w:cs="Times New Roman"/>
        </w:rPr>
        <w:t>Data i podpis promotora (promotorów):</w:t>
      </w:r>
      <w:r w:rsidRPr="00392150">
        <w:rPr>
          <w:rFonts w:ascii="Times New Roman" w:hAnsi="Times New Roman" w:cs="Times New Roman"/>
        </w:rPr>
        <w:tab/>
      </w:r>
    </w:p>
    <w:p w14:paraId="5D8B5EC4" w14:textId="77777777" w:rsidR="00070CED" w:rsidRPr="00392150" w:rsidRDefault="00070CED" w:rsidP="00070CED">
      <w:pPr>
        <w:spacing w:after="0"/>
        <w:rPr>
          <w:rFonts w:ascii="Times New Roman" w:hAnsi="Times New Roman" w:cs="Times New Roman"/>
        </w:rPr>
      </w:pPr>
    </w:p>
    <w:p w14:paraId="46BF72D3" w14:textId="77777777" w:rsidR="00070CED" w:rsidRPr="00392150" w:rsidRDefault="00070CED" w:rsidP="00070CED">
      <w:pPr>
        <w:spacing w:after="0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39A4D887" w14:textId="77777777" w:rsidR="00070CED" w:rsidRPr="00392150" w:rsidRDefault="00070CED" w:rsidP="00070CED">
      <w:pPr>
        <w:spacing w:after="0"/>
        <w:rPr>
          <w:rFonts w:ascii="Times New Roman" w:hAnsi="Times New Roman" w:cs="Times New Roman"/>
        </w:rPr>
      </w:pPr>
    </w:p>
    <w:p w14:paraId="04137EA6" w14:textId="2C481C41" w:rsidR="00070CED" w:rsidRPr="00392150" w:rsidRDefault="00070CED" w:rsidP="00070CED">
      <w:pPr>
        <w:spacing w:after="0"/>
        <w:rPr>
          <w:rFonts w:ascii="Times New Roman" w:hAnsi="Times New Roman" w:cs="Times New Roman"/>
        </w:rPr>
      </w:pPr>
      <w:r w:rsidRPr="00392150">
        <w:rPr>
          <w:rFonts w:ascii="Times New Roman" w:hAnsi="Times New Roman" w:cs="Times New Roman"/>
        </w:rPr>
        <w:t xml:space="preserve">2. Opinia promotora pomocniczego (o ile został wyznaczony) na temat </w:t>
      </w:r>
      <w:r w:rsidR="008040AC">
        <w:rPr>
          <w:rFonts w:ascii="Times New Roman" w:hAnsi="Times New Roman" w:cs="Times New Roman"/>
        </w:rPr>
        <w:t xml:space="preserve">aneksu do </w:t>
      </w:r>
      <w:r w:rsidR="00FE21D3">
        <w:rPr>
          <w:rFonts w:ascii="Times New Roman" w:hAnsi="Times New Roman" w:cs="Times New Roman"/>
        </w:rPr>
        <w:t>I</w:t>
      </w:r>
      <w:r w:rsidRPr="00392150">
        <w:rPr>
          <w:rFonts w:ascii="Times New Roman" w:hAnsi="Times New Roman" w:cs="Times New Roman"/>
        </w:rPr>
        <w:t>ndywidualnego planu badawczego</w:t>
      </w:r>
    </w:p>
    <w:p w14:paraId="7AEE6458" w14:textId="77777777" w:rsidR="00070CED" w:rsidRDefault="00070CED" w:rsidP="00070CED">
      <w:pPr>
        <w:spacing w:after="0"/>
        <w:rPr>
          <w:rFonts w:ascii="Times New Roman" w:eastAsia="Times New Roman" w:hAnsi="Times New Roman" w:cs="Times New Roman"/>
          <w:lang w:eastAsia="pl-PL"/>
        </w:rPr>
      </w:pPr>
    </w:p>
    <w:p w14:paraId="268C6D18" w14:textId="77777777" w:rsidR="00070CED" w:rsidRPr="00392150" w:rsidRDefault="00070CED" w:rsidP="00070CED">
      <w:pPr>
        <w:spacing w:after="0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74420590" w14:textId="77777777" w:rsidR="00070CED" w:rsidRDefault="00070CED" w:rsidP="00070CED">
      <w:pPr>
        <w:spacing w:after="0"/>
        <w:rPr>
          <w:rFonts w:ascii="Times New Roman" w:eastAsia="Times New Roman" w:hAnsi="Times New Roman" w:cs="Times New Roman"/>
          <w:lang w:eastAsia="pl-PL"/>
        </w:rPr>
      </w:pPr>
    </w:p>
    <w:p w14:paraId="23DC48F8" w14:textId="77777777" w:rsidR="00070CED" w:rsidRPr="00392150" w:rsidRDefault="00070CED" w:rsidP="00070CED">
      <w:pPr>
        <w:spacing w:after="0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54E81C0C" w14:textId="77777777" w:rsidR="00070CED" w:rsidRPr="00392150" w:rsidRDefault="00070CED" w:rsidP="00070CED">
      <w:pPr>
        <w:spacing w:after="0"/>
        <w:rPr>
          <w:rFonts w:ascii="Times New Roman" w:hAnsi="Times New Roman" w:cs="Times New Roman"/>
        </w:rPr>
      </w:pPr>
      <w:r w:rsidRPr="00392150">
        <w:rPr>
          <w:rFonts w:ascii="Times New Roman" w:hAnsi="Times New Roman" w:cs="Times New Roman"/>
        </w:rPr>
        <w:t>Data i podpis promotora pomocniczego:</w:t>
      </w:r>
    </w:p>
    <w:p w14:paraId="6788DCE9" w14:textId="77777777" w:rsidR="00070CED" w:rsidRPr="00392150" w:rsidRDefault="00070CED" w:rsidP="00070CED">
      <w:pPr>
        <w:spacing w:after="0"/>
        <w:rPr>
          <w:rFonts w:ascii="Times New Roman" w:hAnsi="Times New Roman" w:cs="Times New Roman"/>
        </w:rPr>
      </w:pPr>
    </w:p>
    <w:p w14:paraId="088FCDB6" w14:textId="77777777" w:rsidR="00070CED" w:rsidRPr="00392150" w:rsidRDefault="00070CED" w:rsidP="00070CED">
      <w:pPr>
        <w:spacing w:after="0"/>
        <w:rPr>
          <w:rFonts w:ascii="Times New Roman" w:hAnsi="Times New Roman" w:cs="Times New Roman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0FD36449" w14:textId="77777777" w:rsidR="00070CED" w:rsidRPr="00392150" w:rsidRDefault="00070CED" w:rsidP="00070CED">
      <w:pPr>
        <w:spacing w:after="0"/>
        <w:rPr>
          <w:rFonts w:ascii="Times New Roman" w:hAnsi="Times New Roman" w:cs="Times New Roman"/>
        </w:rPr>
      </w:pPr>
    </w:p>
    <w:p w14:paraId="3B539444" w14:textId="77777777" w:rsidR="00070CED" w:rsidRDefault="00070CE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106BC1E2" w14:textId="77777777" w:rsidR="00070CED" w:rsidRPr="00392150" w:rsidRDefault="00070CED" w:rsidP="00070CED">
      <w:pPr>
        <w:spacing w:after="0"/>
        <w:rPr>
          <w:rFonts w:ascii="Times New Roman" w:hAnsi="Times New Roman" w:cs="Times New Roman"/>
        </w:rPr>
      </w:pPr>
      <w:r w:rsidRPr="00392150">
        <w:rPr>
          <w:rFonts w:ascii="Times New Roman" w:hAnsi="Times New Roman" w:cs="Times New Roman"/>
        </w:rPr>
        <w:lastRenderedPageBreak/>
        <w:t>3. Opinia koordynatora obszarowego i ewentualne proponowane zmiany</w:t>
      </w:r>
    </w:p>
    <w:p w14:paraId="10F9B207" w14:textId="77777777" w:rsidR="00070CED" w:rsidRDefault="00070CED" w:rsidP="00070CED">
      <w:pPr>
        <w:spacing w:after="0"/>
        <w:rPr>
          <w:rFonts w:ascii="Times New Roman" w:eastAsia="Times New Roman" w:hAnsi="Times New Roman" w:cs="Times New Roman"/>
          <w:lang w:eastAsia="pl-PL"/>
        </w:rPr>
      </w:pPr>
    </w:p>
    <w:p w14:paraId="562F6F7D" w14:textId="77777777" w:rsidR="00070CED" w:rsidRPr="00392150" w:rsidRDefault="00070CED" w:rsidP="00070CED">
      <w:pPr>
        <w:spacing w:after="0"/>
        <w:rPr>
          <w:rFonts w:ascii="Times New Roman" w:hAnsi="Times New Roman" w:cs="Times New Roman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74D4EA0B" w14:textId="77777777" w:rsidR="00070CED" w:rsidRDefault="00070CED" w:rsidP="00070CED">
      <w:pPr>
        <w:spacing w:after="0"/>
        <w:rPr>
          <w:rFonts w:ascii="Times New Roman" w:eastAsia="Times New Roman" w:hAnsi="Times New Roman" w:cs="Times New Roman"/>
          <w:lang w:eastAsia="pl-PL"/>
        </w:rPr>
      </w:pPr>
    </w:p>
    <w:p w14:paraId="2723ADD2" w14:textId="77777777" w:rsidR="00070CED" w:rsidRPr="00392150" w:rsidRDefault="00070CED" w:rsidP="00070CED">
      <w:pPr>
        <w:spacing w:after="0"/>
        <w:rPr>
          <w:rFonts w:ascii="Times New Roman" w:hAnsi="Times New Roman" w:cs="Times New Roman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1ED014A7" w14:textId="77777777" w:rsidR="00070CED" w:rsidRDefault="00070CED" w:rsidP="00070CED">
      <w:pPr>
        <w:spacing w:after="0"/>
        <w:rPr>
          <w:rFonts w:ascii="Times New Roman" w:eastAsia="Times New Roman" w:hAnsi="Times New Roman" w:cs="Times New Roman"/>
          <w:lang w:eastAsia="pl-PL"/>
        </w:rPr>
      </w:pPr>
    </w:p>
    <w:p w14:paraId="2FB50976" w14:textId="77777777" w:rsidR="00070CED" w:rsidRPr="00392150" w:rsidRDefault="00070CED" w:rsidP="00070CED">
      <w:pPr>
        <w:spacing w:after="0"/>
        <w:rPr>
          <w:rFonts w:ascii="Times New Roman" w:hAnsi="Times New Roman" w:cs="Times New Roman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4F38AF96" w14:textId="77777777" w:rsidR="00070CED" w:rsidRDefault="00070CED" w:rsidP="00070CED">
      <w:pPr>
        <w:spacing w:after="0"/>
        <w:rPr>
          <w:rFonts w:ascii="Times New Roman" w:eastAsia="Times New Roman" w:hAnsi="Times New Roman" w:cs="Times New Roman"/>
          <w:lang w:eastAsia="pl-PL"/>
        </w:rPr>
      </w:pPr>
    </w:p>
    <w:p w14:paraId="4CB4DE6A" w14:textId="77777777" w:rsidR="00070CED" w:rsidRPr="00392150" w:rsidRDefault="00070CED" w:rsidP="00070CED">
      <w:pPr>
        <w:spacing w:after="0"/>
        <w:rPr>
          <w:rFonts w:ascii="Times New Roman" w:hAnsi="Times New Roman" w:cs="Times New Roman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51C568F1" w14:textId="77777777" w:rsidR="00070CED" w:rsidRDefault="00070CED" w:rsidP="00070CED">
      <w:pPr>
        <w:spacing w:after="0"/>
        <w:rPr>
          <w:rFonts w:ascii="Times New Roman" w:eastAsia="Times New Roman" w:hAnsi="Times New Roman" w:cs="Times New Roman"/>
          <w:lang w:eastAsia="pl-PL"/>
        </w:rPr>
      </w:pPr>
    </w:p>
    <w:p w14:paraId="1D57B6A0" w14:textId="77777777" w:rsidR="00070CED" w:rsidRPr="00392150" w:rsidRDefault="00070CED" w:rsidP="00070CED">
      <w:pPr>
        <w:spacing w:after="0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4905E022" w14:textId="77777777" w:rsidR="00070CED" w:rsidRPr="00392150" w:rsidRDefault="00070CED" w:rsidP="00070CED">
      <w:pPr>
        <w:spacing w:after="0"/>
        <w:rPr>
          <w:rFonts w:ascii="Times New Roman" w:hAnsi="Times New Roman" w:cs="Times New Roman"/>
        </w:rPr>
      </w:pPr>
      <w:r w:rsidRPr="00392150">
        <w:rPr>
          <w:rFonts w:ascii="Times New Roman" w:hAnsi="Times New Roman" w:cs="Times New Roman"/>
        </w:rPr>
        <w:t>Data i podpis koordynatora:</w:t>
      </w:r>
    </w:p>
    <w:p w14:paraId="01744130" w14:textId="77777777" w:rsidR="00070CED" w:rsidRPr="00392150" w:rsidRDefault="00070CED" w:rsidP="00070CED">
      <w:pPr>
        <w:spacing w:after="0"/>
        <w:rPr>
          <w:rFonts w:ascii="Times New Roman" w:eastAsia="Times New Roman" w:hAnsi="Times New Roman" w:cs="Times New Roman"/>
          <w:lang w:eastAsia="pl-PL"/>
        </w:rPr>
      </w:pPr>
    </w:p>
    <w:p w14:paraId="63F570D4" w14:textId="77777777" w:rsidR="00070CED" w:rsidRPr="00392150" w:rsidRDefault="00070CED" w:rsidP="00070CED">
      <w:pPr>
        <w:spacing w:after="0"/>
        <w:rPr>
          <w:rFonts w:ascii="Times New Roman" w:hAnsi="Times New Roman" w:cs="Times New Roman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59F65D2A" w14:textId="77777777" w:rsidR="00070CED" w:rsidRPr="00392150" w:rsidRDefault="00070CED" w:rsidP="00070CED">
      <w:pPr>
        <w:spacing w:after="0"/>
        <w:rPr>
          <w:rFonts w:ascii="Times New Roman" w:hAnsi="Times New Roman" w:cs="Times New Roman"/>
        </w:rPr>
      </w:pPr>
    </w:p>
    <w:p w14:paraId="5B610BFE" w14:textId="6570A268" w:rsidR="00070CED" w:rsidRPr="00392150" w:rsidRDefault="00070CED" w:rsidP="00070CED">
      <w:pPr>
        <w:spacing w:after="0"/>
        <w:rPr>
          <w:rFonts w:ascii="Times New Roman" w:hAnsi="Times New Roman" w:cs="Times New Roman"/>
        </w:rPr>
      </w:pPr>
      <w:r w:rsidRPr="00392150">
        <w:rPr>
          <w:rFonts w:ascii="Times New Roman" w:hAnsi="Times New Roman" w:cs="Times New Roman"/>
        </w:rPr>
        <w:t xml:space="preserve">4. Zatwierdzenie </w:t>
      </w:r>
      <w:r w:rsidR="00372100">
        <w:rPr>
          <w:rFonts w:ascii="Times New Roman" w:hAnsi="Times New Roman" w:cs="Times New Roman"/>
        </w:rPr>
        <w:t xml:space="preserve">aneksu do </w:t>
      </w:r>
      <w:r w:rsidR="00FE21D3">
        <w:rPr>
          <w:rFonts w:ascii="Times New Roman" w:hAnsi="Times New Roman" w:cs="Times New Roman"/>
        </w:rPr>
        <w:t>I</w:t>
      </w:r>
      <w:r w:rsidRPr="00392150">
        <w:rPr>
          <w:rFonts w:ascii="Times New Roman" w:hAnsi="Times New Roman" w:cs="Times New Roman"/>
        </w:rPr>
        <w:t>ndywidualnego planu badawczego przez dziekana Szkoły Doktorskiej (TAK/NIE)</w:t>
      </w:r>
    </w:p>
    <w:p w14:paraId="3515F327" w14:textId="77777777" w:rsidR="00070CED" w:rsidRPr="00392150" w:rsidRDefault="00070CED" w:rsidP="00070CED">
      <w:pPr>
        <w:spacing w:after="0"/>
        <w:rPr>
          <w:rFonts w:ascii="Times New Roman" w:hAnsi="Times New Roman" w:cs="Times New Roman"/>
        </w:rPr>
      </w:pPr>
    </w:p>
    <w:p w14:paraId="261DFDE1" w14:textId="77777777" w:rsidR="00070CED" w:rsidRPr="00392150" w:rsidRDefault="00070CED" w:rsidP="00070CED">
      <w:pPr>
        <w:spacing w:after="0"/>
        <w:rPr>
          <w:rFonts w:ascii="Times New Roman" w:hAnsi="Times New Roman" w:cs="Times New Roman"/>
          <w:b/>
        </w:rPr>
      </w:pPr>
      <w:r w:rsidRPr="00392150">
        <w:rPr>
          <w:rFonts w:ascii="Times New Roman" w:hAnsi="Times New Roman" w:cs="Times New Roman"/>
          <w:b/>
        </w:rPr>
        <w:t>Data i podpis dziekana Szkoły Doktorskiej:</w:t>
      </w:r>
    </w:p>
    <w:p w14:paraId="67A16AFD" w14:textId="77777777" w:rsidR="00070CED" w:rsidRPr="00392150" w:rsidRDefault="00070CED" w:rsidP="00070CED">
      <w:pPr>
        <w:spacing w:after="0"/>
        <w:rPr>
          <w:rFonts w:ascii="Times New Roman" w:hAnsi="Times New Roman" w:cs="Times New Roman"/>
        </w:rPr>
      </w:pPr>
    </w:p>
    <w:p w14:paraId="36926C57" w14:textId="77777777" w:rsidR="00070CED" w:rsidRPr="00392150" w:rsidRDefault="00070CED" w:rsidP="00070CED">
      <w:pPr>
        <w:spacing w:after="0"/>
        <w:rPr>
          <w:rFonts w:ascii="Times New Roman" w:hAnsi="Times New Roman" w:cs="Times New Roman"/>
        </w:rPr>
      </w:pPr>
    </w:p>
    <w:p w14:paraId="2A5305D2" w14:textId="77777777" w:rsidR="00070CED" w:rsidRPr="00392150" w:rsidRDefault="00070CED" w:rsidP="00070CED">
      <w:pPr>
        <w:spacing w:after="0"/>
        <w:rPr>
          <w:rFonts w:ascii="Times New Roman" w:hAnsi="Times New Roman" w:cs="Times New Roman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14:paraId="00F11001" w14:textId="0D2CCB4A" w:rsidR="00721A80" w:rsidRPr="00372100" w:rsidRDefault="00721A80" w:rsidP="00372100">
      <w:pPr>
        <w:rPr>
          <w:rFonts w:ascii="Times New Roman" w:hAnsi="Times New Roman" w:cs="Times New Roman"/>
        </w:rPr>
      </w:pPr>
    </w:p>
    <w:sectPr w:rsidR="00721A80" w:rsidRPr="00372100" w:rsidSect="000729DF">
      <w:headerReference w:type="default" r:id="rId11"/>
      <w:footerReference w:type="default" r:id="rId12"/>
      <w:pgSz w:w="11906" w:h="16838" w:code="9"/>
      <w:pgMar w:top="851" w:right="1134" w:bottom="567" w:left="1134" w:header="851" w:footer="2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71EC30" w14:textId="77777777" w:rsidR="00AD7C15" w:rsidRDefault="00AD7C15" w:rsidP="005D63CD">
      <w:pPr>
        <w:spacing w:after="0" w:line="240" w:lineRule="auto"/>
      </w:pPr>
      <w:r>
        <w:separator/>
      </w:r>
    </w:p>
  </w:endnote>
  <w:endnote w:type="continuationSeparator" w:id="0">
    <w:p w14:paraId="7D33A37E" w14:textId="77777777" w:rsidR="00AD7C15" w:rsidRDefault="00AD7C15" w:rsidP="005D63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Minion Pro">
    <w:charset w:val="EE"/>
    <w:family w:val="roman"/>
    <w:pitch w:val="variable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PT Sans">
    <w:charset w:val="EE"/>
    <w:family w:val="swiss"/>
    <w:pitch w:val="variable"/>
    <w:sig w:usb0="A00002EF" w:usb1="5000204B" w:usb2="00000000" w:usb3="00000000" w:csb0="0000009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CF00D1" w14:textId="77777777" w:rsidR="000C5ABC" w:rsidRPr="00F84EF3" w:rsidRDefault="000C5ABC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  <w:vertAlign w:val="subscript"/>
      </w:rPr>
    </w:pPr>
  </w:p>
  <w:p w14:paraId="4F5F43F7" w14:textId="77777777" w:rsidR="000729DF" w:rsidRPr="006B318B" w:rsidRDefault="00D61394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</w:rPr>
    </w:pPr>
    <w:r w:rsidRPr="00D61394">
      <w:rPr>
        <w:rFonts w:ascii="PT Sans" w:hAnsi="PT Sans"/>
        <w:noProof/>
        <w:color w:val="002D59"/>
        <w:sz w:val="26"/>
        <w:szCs w:val="26"/>
        <w:lang w:eastAsia="pl-PL"/>
      </w:rPr>
      <w:drawing>
        <wp:anchor distT="0" distB="0" distL="114300" distR="114300" simplePos="0" relativeHeight="251663360" behindDoc="1" locked="0" layoutInCell="1" allowOverlap="1" wp14:anchorId="00C78339" wp14:editId="0101D02B">
          <wp:simplePos x="0" y="0"/>
          <wp:positionH relativeFrom="page">
            <wp:posOffset>0</wp:posOffset>
          </wp:positionH>
          <wp:positionV relativeFrom="page">
            <wp:posOffset>9305365</wp:posOffset>
          </wp:positionV>
          <wp:extent cx="3260037" cy="107091"/>
          <wp:effectExtent l="0" t="0" r="0" b="7620"/>
          <wp:wrapNone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0" t="87030" r="56667" b="11965"/>
                  <a:stretch/>
                </pic:blipFill>
                <pic:spPr bwMode="auto">
                  <a:xfrm>
                    <a:off x="0" y="0"/>
                    <a:ext cx="3273609" cy="107537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  <w:r w:rsidR="00F1351F" w:rsidRPr="00D61394">
      <w:rPr>
        <w:rFonts w:ascii="PT Sans" w:hAnsi="PT Sans"/>
        <w:noProof/>
        <w:color w:val="002D59"/>
        <w:sz w:val="26"/>
        <w:szCs w:val="26"/>
        <w:lang w:eastAsia="pl-PL"/>
      </w:rPr>
      <w:drawing>
        <wp:anchor distT="0" distB="0" distL="114300" distR="114300" simplePos="0" relativeHeight="251661312" behindDoc="1" locked="0" layoutInCell="1" allowOverlap="1" wp14:anchorId="3D9BA66A" wp14:editId="174BF69B">
          <wp:simplePos x="0" y="0"/>
          <wp:positionH relativeFrom="page">
            <wp:posOffset>5266765</wp:posOffset>
          </wp:positionH>
          <wp:positionV relativeFrom="page">
            <wp:posOffset>9202271</wp:posOffset>
          </wp:positionV>
          <wp:extent cx="2292910" cy="1490336"/>
          <wp:effectExtent l="0" t="0" r="0" b="0"/>
          <wp:wrapNone/>
          <wp:docPr id="4" name="Obraz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69669" t="86062"/>
                  <a:stretch/>
                </pic:blipFill>
                <pic:spPr bwMode="auto">
                  <a:xfrm>
                    <a:off x="0" y="0"/>
                    <a:ext cx="2293009" cy="14904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  <w:r w:rsidR="006B318B" w:rsidRPr="006B318B">
      <w:rPr>
        <w:rFonts w:ascii="PT Sans" w:hAnsi="PT Sans"/>
        <w:color w:val="002D59"/>
        <w:sz w:val="16"/>
        <w:szCs w:val="16"/>
      </w:rPr>
      <w:t>U</w:t>
    </w:r>
    <w:r w:rsidR="005A269D" w:rsidRPr="006B318B">
      <w:rPr>
        <w:rFonts w:ascii="PT Sans" w:hAnsi="PT Sans"/>
        <w:color w:val="002D59"/>
        <w:sz w:val="16"/>
        <w:szCs w:val="16"/>
      </w:rPr>
      <w:t>niwersytet Śląski w Katowicach</w:t>
    </w:r>
  </w:p>
  <w:p w14:paraId="14BF4641" w14:textId="77777777" w:rsidR="005A269D" w:rsidRPr="006B318B" w:rsidRDefault="00D07E3C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</w:rPr>
    </w:pPr>
    <w:r>
      <w:rPr>
        <w:rFonts w:ascii="PT Sans" w:hAnsi="PT Sans"/>
        <w:color w:val="002D59"/>
        <w:sz w:val="16"/>
        <w:szCs w:val="16"/>
      </w:rPr>
      <w:t>Szkoła Doktorska</w:t>
    </w:r>
  </w:p>
  <w:p w14:paraId="08F6F832" w14:textId="77777777" w:rsidR="005A269D" w:rsidRPr="006B318B" w:rsidRDefault="005A269D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</w:rPr>
    </w:pPr>
    <w:r w:rsidRPr="006B318B">
      <w:rPr>
        <w:rFonts w:ascii="PT Sans" w:hAnsi="PT Sans"/>
        <w:color w:val="002D59"/>
        <w:sz w:val="16"/>
        <w:szCs w:val="16"/>
      </w:rPr>
      <w:t>ul. Bankowa 1</w:t>
    </w:r>
    <w:r w:rsidR="00D07E3C">
      <w:rPr>
        <w:rFonts w:ascii="PT Sans" w:hAnsi="PT Sans"/>
        <w:color w:val="002D59"/>
        <w:sz w:val="16"/>
        <w:szCs w:val="16"/>
      </w:rPr>
      <w:t>4</w:t>
    </w:r>
    <w:r w:rsidRPr="006B318B">
      <w:rPr>
        <w:rFonts w:ascii="PT Sans" w:hAnsi="PT Sans"/>
        <w:color w:val="002D59"/>
        <w:sz w:val="16"/>
        <w:szCs w:val="16"/>
      </w:rPr>
      <w:t>, 40-007 Katowice</w:t>
    </w:r>
  </w:p>
  <w:p w14:paraId="059C3BB5" w14:textId="77777777" w:rsidR="00D61394" w:rsidRPr="000C5ABC" w:rsidRDefault="005A269D" w:rsidP="00D61394">
    <w:pPr>
      <w:pStyle w:val="Stopka"/>
      <w:spacing w:line="200" w:lineRule="exact"/>
      <w:rPr>
        <w:rFonts w:ascii="PT Sans" w:hAnsi="PT Sans"/>
        <w:color w:val="002D59"/>
        <w:sz w:val="16"/>
        <w:szCs w:val="16"/>
        <w:u w:val="single"/>
        <w:lang w:val="de-DE"/>
      </w:rPr>
    </w:pPr>
    <w:r w:rsidRPr="000C5ABC">
      <w:rPr>
        <w:rFonts w:ascii="PT Sans" w:hAnsi="PT Sans"/>
        <w:color w:val="002D59"/>
        <w:sz w:val="16"/>
        <w:szCs w:val="16"/>
        <w:lang w:val="de-DE"/>
      </w:rPr>
      <w:t>tel.</w:t>
    </w:r>
    <w:r w:rsidR="00F84EF3">
      <w:rPr>
        <w:rFonts w:ascii="PT Sans" w:hAnsi="PT Sans"/>
        <w:color w:val="002D59"/>
        <w:sz w:val="16"/>
        <w:szCs w:val="16"/>
        <w:lang w:val="de-DE"/>
      </w:rPr>
      <w:t>:</w:t>
    </w:r>
    <w:r w:rsidRPr="000C5ABC">
      <w:rPr>
        <w:rFonts w:ascii="PT Sans" w:hAnsi="PT Sans"/>
        <w:color w:val="002D59"/>
        <w:sz w:val="16"/>
        <w:szCs w:val="16"/>
        <w:lang w:val="de-DE"/>
      </w:rPr>
      <w:t xml:space="preserve"> 32</w:t>
    </w:r>
    <w:r w:rsidR="00D07E3C">
      <w:rPr>
        <w:rFonts w:ascii="PT Sans" w:hAnsi="PT Sans"/>
        <w:color w:val="002D59"/>
        <w:sz w:val="16"/>
        <w:szCs w:val="16"/>
        <w:lang w:val="de-DE"/>
      </w:rPr>
      <w:t> 359 2471</w:t>
    </w:r>
    <w:r w:rsidRPr="000C5ABC">
      <w:rPr>
        <w:rFonts w:ascii="PT Sans" w:hAnsi="PT Sans"/>
        <w:color w:val="002D59"/>
        <w:sz w:val="16"/>
        <w:szCs w:val="16"/>
        <w:lang w:val="de-DE"/>
      </w:rPr>
      <w:t>, e-m</w:t>
    </w:r>
    <w:r w:rsidR="00D61394" w:rsidRPr="000C5ABC">
      <w:rPr>
        <w:rFonts w:ascii="PT Sans" w:hAnsi="PT Sans"/>
        <w:color w:val="002D59"/>
        <w:sz w:val="16"/>
        <w:szCs w:val="16"/>
        <w:lang w:val="de-DE"/>
      </w:rPr>
      <w:t xml:space="preserve">ail: </w:t>
    </w:r>
    <w:r w:rsidR="00D07E3C">
      <w:rPr>
        <w:rFonts w:ascii="PT Sans" w:hAnsi="PT Sans"/>
        <w:color w:val="002D59"/>
        <w:sz w:val="16"/>
        <w:szCs w:val="16"/>
        <w:lang w:val="de-DE"/>
      </w:rPr>
      <w:t>szkola.doktorska@us.edu.pl</w:t>
    </w:r>
  </w:p>
  <w:p w14:paraId="55AB424E" w14:textId="77777777" w:rsidR="00D61394" w:rsidRPr="000C5ABC" w:rsidRDefault="00D61394" w:rsidP="00D61394">
    <w:pPr>
      <w:pStyle w:val="Stopka"/>
      <w:spacing w:line="200" w:lineRule="exact"/>
      <w:rPr>
        <w:rFonts w:ascii="PT Sans" w:hAnsi="PT Sans"/>
        <w:color w:val="002D59"/>
        <w:sz w:val="16"/>
        <w:szCs w:val="16"/>
        <w:lang w:val="de-DE"/>
      </w:rPr>
    </w:pPr>
  </w:p>
  <w:p w14:paraId="261B82FA" w14:textId="77777777" w:rsidR="005A269D" w:rsidRPr="000C5ABC" w:rsidRDefault="005A269D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  <w:lang w:val="de-DE"/>
      </w:rPr>
    </w:pPr>
  </w:p>
  <w:p w14:paraId="087C8618" w14:textId="77777777" w:rsidR="00557CB8" w:rsidRPr="006B318B" w:rsidRDefault="005A269D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</w:rPr>
    </w:pPr>
    <w:r w:rsidRPr="006B318B">
      <w:rPr>
        <w:rFonts w:ascii="PT Sans" w:hAnsi="PT Sans"/>
        <w:color w:val="002D59"/>
        <w:sz w:val="18"/>
        <w:szCs w:val="18"/>
      </w:rPr>
      <w:t>www.</w:t>
    </w:r>
    <w:r w:rsidRPr="006B318B">
      <w:rPr>
        <w:rFonts w:ascii="PT Sans" w:hAnsi="PT Sans"/>
        <w:b/>
        <w:bCs/>
        <w:color w:val="002D59"/>
        <w:sz w:val="18"/>
        <w:szCs w:val="18"/>
      </w:rPr>
      <w:t>us.</w:t>
    </w:r>
    <w:r w:rsidRPr="006B318B">
      <w:rPr>
        <w:rFonts w:ascii="PT Sans" w:hAnsi="PT Sans"/>
        <w:color w:val="002D59"/>
        <w:sz w:val="18"/>
        <w:szCs w:val="18"/>
      </w:rPr>
      <w:t>edu.pl</w:t>
    </w:r>
  </w:p>
  <w:p w14:paraId="2C30EEF5" w14:textId="77777777" w:rsidR="005A269D" w:rsidRPr="006B318B" w:rsidRDefault="005A269D">
    <w:pPr>
      <w:pStyle w:val="Stopka"/>
      <w:rPr>
        <w:rFonts w:ascii="PT Sans" w:hAnsi="PT Sans"/>
        <w:sz w:val="24"/>
        <w:szCs w:val="24"/>
        <w:vertAlign w:val="subscript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45D849" w14:textId="77777777" w:rsidR="00AD7C15" w:rsidRDefault="00AD7C15" w:rsidP="005D63CD">
      <w:pPr>
        <w:spacing w:after="0" w:line="240" w:lineRule="auto"/>
      </w:pPr>
      <w:r>
        <w:separator/>
      </w:r>
    </w:p>
  </w:footnote>
  <w:footnote w:type="continuationSeparator" w:id="0">
    <w:p w14:paraId="08C23ADC" w14:textId="77777777" w:rsidR="00AD7C15" w:rsidRDefault="00AD7C15" w:rsidP="005D63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32E04C" w14:textId="34E59CB7" w:rsidR="005D63CD" w:rsidRDefault="00AD7C15" w:rsidP="000729DF">
    <w:pPr>
      <w:pStyle w:val="Nagwek"/>
      <w:tabs>
        <w:tab w:val="clear" w:pos="4536"/>
        <w:tab w:val="clear" w:pos="9072"/>
        <w:tab w:val="left" w:pos="1650"/>
      </w:tabs>
    </w:pPr>
    <w:sdt>
      <w:sdtPr>
        <w:id w:val="-814496454"/>
        <w:docPartObj>
          <w:docPartGallery w:val="Page Numbers (Margins)"/>
          <w:docPartUnique/>
        </w:docPartObj>
      </w:sdtPr>
      <w:sdtEndPr/>
      <w:sdtContent>
        <w:r w:rsidR="00B60433">
          <w:rPr>
            <w:noProof/>
            <w:lang w:eastAsia="pl-PL"/>
          </w:rPr>
          <mc:AlternateContent>
            <mc:Choice Requires="wps">
              <w:drawing>
                <wp:anchor distT="0" distB="0" distL="114300" distR="114300" simplePos="0" relativeHeight="251665408" behindDoc="0" locked="0" layoutInCell="0" allowOverlap="1" wp14:anchorId="170F62FE" wp14:editId="432C3350">
                  <wp:simplePos x="0" y="0"/>
                  <wp:positionH relativeFrom="rightMargin">
                    <wp:align>center</wp:align>
                  </wp:positionH>
                  <wp:positionV relativeFrom="margin">
                    <wp:align>bottom</wp:align>
                  </wp:positionV>
                  <wp:extent cx="510540" cy="2183130"/>
                  <wp:effectExtent l="0" t="0" r="3810" b="0"/>
                  <wp:wrapNone/>
                  <wp:docPr id="6" name="Prostokąt 6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510540" cy="21831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4557487" w14:textId="14F0F451" w:rsidR="00B60433" w:rsidRDefault="00B60433">
                              <w:pPr>
                                <w:pStyle w:val="Stopka"/>
                                <w:rPr>
                                  <w:rFonts w:asciiTheme="majorHAnsi" w:eastAsiaTheme="majorEastAsia" w:hAnsiTheme="majorHAnsi" w:cstheme="majorBidi"/>
                                  <w:sz w:val="44"/>
                                  <w:szCs w:val="44"/>
                                </w:rPr>
                              </w:pPr>
                              <w:r>
                                <w:rPr>
                                  <w:rFonts w:asciiTheme="majorHAnsi" w:eastAsiaTheme="majorEastAsia" w:hAnsiTheme="majorHAnsi" w:cstheme="majorBidi"/>
                                </w:rPr>
                                <w:t>Strona</w:t>
                              </w:r>
                              <w:r>
                                <w:rPr>
                                  <w:rFonts w:eastAsiaTheme="minorEastAsia" w:cs="Times New Roman"/>
                                </w:rPr>
                                <w:fldChar w:fldCharType="begin"/>
                              </w:r>
                              <w:r>
                                <w:instrText>PAGE    \* MERGEFORMAT</w:instrText>
                              </w:r>
                              <w:r>
                                <w:rPr>
                                  <w:rFonts w:eastAsiaTheme="minorEastAsia" w:cs="Times New Roman"/>
                                </w:rPr>
                                <w:fldChar w:fldCharType="separate"/>
                              </w:r>
                              <w:r w:rsidR="00372100" w:rsidRPr="00372100">
                                <w:rPr>
                                  <w:rFonts w:asciiTheme="majorHAnsi" w:eastAsiaTheme="majorEastAsia" w:hAnsiTheme="majorHAnsi" w:cstheme="majorBidi"/>
                                  <w:noProof/>
                                  <w:sz w:val="44"/>
                                  <w:szCs w:val="44"/>
                                </w:rPr>
                                <w:t>4</w:t>
                              </w:r>
                              <w:r>
                                <w:rPr>
                                  <w:rFonts w:asciiTheme="majorHAnsi" w:eastAsiaTheme="majorEastAsia" w:hAnsiTheme="majorHAnsi" w:cstheme="majorBidi"/>
                                  <w:sz w:val="44"/>
                                  <w:szCs w:val="44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vert270" wrap="square" lIns="91440" tIns="45720" rIns="91440" bIns="45720" anchor="ctr" anchorCtr="0" upright="1">
                          <a:sp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rect w14:anchorId="170F62FE" id="Prostokąt 6" o:spid="_x0000_s1026" style="position:absolute;margin-left:0;margin-top:0;width:40.2pt;height:171.9pt;z-index:251665408;visibility:visible;mso-wrap-style:square;mso-width-percent:0;mso-height-percent:0;mso-wrap-distance-left:9pt;mso-wrap-distance-top:0;mso-wrap-distance-right:9pt;mso-wrap-distance-bottom:0;mso-position-horizontal:center;mso-position-horizontal-relative:right-margin-area;mso-position-vertical:bottom;mso-position-vertical-relative:margin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" o:allowincell="f" filled="f" stroked="f">
                  <v:textbox style="layout-flow:vertical;mso-layout-flow-alt:bottom-to-top;mso-fit-shape-to-text:t">
                    <w:txbxContent>
                      <w:p w14:paraId="44557487" w14:textId="14F0F451" w:rsidR="00B60433" w:rsidRDefault="00B60433">
                        <w:pPr>
                          <w:pStyle w:val="Stopka"/>
                          <w:rPr>
                            <w:rFonts w:asciiTheme="majorHAnsi" w:eastAsiaTheme="majorEastAsia" w:hAnsiTheme="majorHAnsi" w:cstheme="majorBidi"/>
                            <w:sz w:val="44"/>
                            <w:szCs w:val="44"/>
                          </w:rPr>
                        </w:pPr>
                        <w:r>
                          <w:rPr>
                            <w:rFonts w:asciiTheme="majorHAnsi" w:eastAsiaTheme="majorEastAsia" w:hAnsiTheme="majorHAnsi" w:cstheme="majorBidi"/>
                          </w:rPr>
                          <w:t>Strona</w:t>
                        </w:r>
                        <w:r>
                          <w:rPr>
                            <w:rFonts w:eastAsiaTheme="minorEastAsia" w:cs="Times New Roman"/>
                          </w:rPr>
                          <w:fldChar w:fldCharType="begin"/>
                        </w:r>
                        <w:r>
                          <w:instrText>PAGE    \* MERGEFORMAT</w:instrText>
                        </w:r>
                        <w:r>
                          <w:rPr>
                            <w:rFonts w:eastAsiaTheme="minorEastAsia" w:cs="Times New Roman"/>
                          </w:rPr>
                          <w:fldChar w:fldCharType="separate"/>
                        </w:r>
                        <w:r w:rsidR="00372100" w:rsidRPr="00372100">
                          <w:rPr>
                            <w:rFonts w:asciiTheme="majorHAnsi" w:eastAsiaTheme="majorEastAsia" w:hAnsiTheme="majorHAnsi" w:cstheme="majorBidi"/>
                            <w:noProof/>
                            <w:sz w:val="44"/>
                            <w:szCs w:val="44"/>
                          </w:rPr>
                          <w:t>4</w:t>
                        </w:r>
                        <w:r>
                          <w:rPr>
                            <w:rFonts w:asciiTheme="majorHAnsi" w:eastAsiaTheme="majorEastAsia" w:hAnsiTheme="majorHAnsi" w:cstheme="majorBidi"/>
                            <w:sz w:val="44"/>
                            <w:szCs w:val="44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rect>
              </w:pict>
            </mc:Fallback>
          </mc:AlternateContent>
        </w:r>
      </w:sdtContent>
    </w:sdt>
    <w:r w:rsidR="000729DF">
      <w:rPr>
        <w:noProof/>
        <w:lang w:eastAsia="pl-PL"/>
      </w:rPr>
      <w:drawing>
        <wp:anchor distT="0" distB="0" distL="114300" distR="114300" simplePos="0" relativeHeight="251660288" behindDoc="1" locked="1" layoutInCell="1" allowOverlap="1" wp14:anchorId="1718303D" wp14:editId="15FF5E0B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559675" cy="1181100"/>
          <wp:effectExtent l="0" t="0" r="3175" b="0"/>
          <wp:wrapNone/>
          <wp:docPr id="3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88949"/>
                  <a:stretch/>
                </pic:blipFill>
                <pic:spPr bwMode="auto">
                  <a:xfrm>
                    <a:off x="0" y="0"/>
                    <a:ext cx="7559675" cy="11811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  <w:r w:rsidR="000729DF">
      <w:tab/>
    </w:r>
  </w:p>
  <w:p w14:paraId="32D3ACF6" w14:textId="77777777" w:rsidR="000729DF" w:rsidRDefault="000729DF" w:rsidP="000729DF">
    <w:pPr>
      <w:pStyle w:val="Nagwek"/>
      <w:tabs>
        <w:tab w:val="clear" w:pos="4536"/>
        <w:tab w:val="clear" w:pos="9072"/>
        <w:tab w:val="left" w:pos="1650"/>
      </w:tabs>
    </w:pPr>
  </w:p>
  <w:p w14:paraId="7D9F1BAD" w14:textId="77777777" w:rsidR="000729DF" w:rsidRDefault="000729DF" w:rsidP="000729DF">
    <w:pPr>
      <w:pStyle w:val="Nagwek"/>
      <w:tabs>
        <w:tab w:val="clear" w:pos="4536"/>
        <w:tab w:val="clear" w:pos="9072"/>
        <w:tab w:val="left" w:pos="1650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4"/>
    <w:multiLevelType w:val="multilevel"/>
    <w:tmpl w:val="00000004"/>
    <w:lvl w:ilvl="0">
      <w:start w:val="1"/>
      <w:numFmt w:val="decimal"/>
      <w:lvlText w:val="%1."/>
      <w:lvlJc w:val="left"/>
      <w:pPr>
        <w:ind w:left="720" w:hanging="360"/>
      </w:pPr>
      <w:rPr>
        <w:rFonts w:eastAsia="Times New Roman"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eastAsia="Times New Roman" w:cs="Times New Roman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eastAsia="Times New Roman"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eastAsia="Times New Roman"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eastAsia="Times New Roman" w:cs="Times New Roman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eastAsia="Times New Roman"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eastAsia="Times New Roman" w:cs="Times New Roman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eastAsia="Times New Roman" w:cs="Times New Roman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eastAsia="Times New Roman" w:cs="Times New Roman"/>
      </w:rPr>
    </w:lvl>
  </w:abstractNum>
  <w:abstractNum w:abstractNumId="1" w15:restartNumberingAfterBreak="0">
    <w:nsid w:val="08957D8B"/>
    <w:multiLevelType w:val="hybridMultilevel"/>
    <w:tmpl w:val="09FE940A"/>
    <w:lvl w:ilvl="0" w:tplc="43A2F386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4243594"/>
    <w:multiLevelType w:val="hybridMultilevel"/>
    <w:tmpl w:val="A3DE1A80"/>
    <w:lvl w:ilvl="0" w:tplc="EC5C0690">
      <w:start w:val="1"/>
      <w:numFmt w:val="decimal"/>
      <w:lvlText w:val="%1."/>
      <w:lvlJc w:val="left"/>
      <w:pPr>
        <w:ind w:left="928" w:hanging="360"/>
      </w:pPr>
      <w:rPr>
        <w:rFonts w:ascii="Times New Roman" w:eastAsia="Times New Roman" w:hAnsi="Times New Roman" w:cs="Times New Roman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353A1EEE"/>
    <w:multiLevelType w:val="hybridMultilevel"/>
    <w:tmpl w:val="2BE69900"/>
    <w:lvl w:ilvl="0" w:tplc="C90ECFB6">
      <w:start w:val="1"/>
      <w:numFmt w:val="decimal"/>
      <w:lvlText w:val="%1."/>
      <w:lvlJc w:val="left"/>
      <w:pPr>
        <w:ind w:left="1080" w:hanging="360"/>
      </w:pPr>
      <w:rPr>
        <w:rFonts w:cs="Times New Roman" w:hint="default"/>
      </w:rPr>
    </w:lvl>
    <w:lvl w:ilvl="1" w:tplc="04150011">
      <w:start w:val="1"/>
      <w:numFmt w:val="decimal"/>
      <w:lvlText w:val="%2)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4" w15:restartNumberingAfterBreak="0">
    <w:nsid w:val="355B28F0"/>
    <w:multiLevelType w:val="hybridMultilevel"/>
    <w:tmpl w:val="596AB66A"/>
    <w:lvl w:ilvl="0" w:tplc="9D50708E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9C8666E"/>
    <w:multiLevelType w:val="hybridMultilevel"/>
    <w:tmpl w:val="1538780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B561632"/>
    <w:multiLevelType w:val="hybridMultilevel"/>
    <w:tmpl w:val="621E7B5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7012388"/>
    <w:multiLevelType w:val="hybridMultilevel"/>
    <w:tmpl w:val="1538780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4C856F3"/>
    <w:multiLevelType w:val="hybridMultilevel"/>
    <w:tmpl w:val="0E66CBE6"/>
    <w:lvl w:ilvl="0" w:tplc="B0DEE8F6">
      <w:start w:val="1"/>
      <w:numFmt w:val="upperRoman"/>
      <w:lvlText w:val="%1."/>
      <w:lvlJc w:val="left"/>
      <w:pPr>
        <w:ind w:left="1440" w:hanging="720"/>
      </w:pPr>
      <w:rPr>
        <w:rFonts w:hint="default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55450985"/>
    <w:multiLevelType w:val="hybridMultilevel"/>
    <w:tmpl w:val="957068C8"/>
    <w:lvl w:ilvl="0" w:tplc="5558ACCC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1">
      <w:start w:val="1"/>
      <w:numFmt w:val="decimal"/>
      <w:lvlText w:val="%2)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 w15:restartNumberingAfterBreak="0">
    <w:nsid w:val="625636AC"/>
    <w:multiLevelType w:val="hybridMultilevel"/>
    <w:tmpl w:val="F1D0712A"/>
    <w:lvl w:ilvl="0" w:tplc="8F6E0FF0">
      <w:start w:val="1"/>
      <w:numFmt w:val="decimal"/>
      <w:lvlText w:val="%1."/>
      <w:lvlJc w:val="left"/>
      <w:pPr>
        <w:ind w:left="1069" w:hanging="360"/>
      </w:pPr>
      <w:rPr>
        <w:rFonts w:cs="Times New Roman" w:hint="default"/>
      </w:rPr>
    </w:lvl>
    <w:lvl w:ilvl="1" w:tplc="04150011">
      <w:start w:val="1"/>
      <w:numFmt w:val="decimal"/>
      <w:lvlText w:val="%2)"/>
      <w:lvlJc w:val="left"/>
      <w:pPr>
        <w:ind w:left="1789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509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29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389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  <w:rPr>
        <w:rFonts w:cs="Times New Roman"/>
      </w:rPr>
    </w:lvl>
  </w:abstractNum>
  <w:abstractNum w:abstractNumId="11" w15:restartNumberingAfterBreak="0">
    <w:nsid w:val="64FF5B65"/>
    <w:multiLevelType w:val="hybridMultilevel"/>
    <w:tmpl w:val="F904B7F2"/>
    <w:lvl w:ilvl="0" w:tplc="0415000F">
      <w:start w:val="1"/>
      <w:numFmt w:val="decimal"/>
      <w:lvlText w:val="%1."/>
      <w:lvlJc w:val="left"/>
      <w:pPr>
        <w:ind w:left="144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12" w15:restartNumberingAfterBreak="0">
    <w:nsid w:val="66B57DB9"/>
    <w:multiLevelType w:val="hybridMultilevel"/>
    <w:tmpl w:val="FB5C8732"/>
    <w:lvl w:ilvl="0" w:tplc="AAC6E702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9F36762"/>
    <w:multiLevelType w:val="hybridMultilevel"/>
    <w:tmpl w:val="F3AE027A"/>
    <w:lvl w:ilvl="0" w:tplc="A420C8A4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A395651"/>
    <w:multiLevelType w:val="hybridMultilevel"/>
    <w:tmpl w:val="1988EFAA"/>
    <w:lvl w:ilvl="0" w:tplc="0208472A">
      <w:start w:val="1"/>
      <w:numFmt w:val="lowerLetter"/>
      <w:lvlText w:val="%1)"/>
      <w:lvlJc w:val="left"/>
      <w:pPr>
        <w:ind w:left="1800" w:hanging="360"/>
      </w:pPr>
      <w:rPr>
        <w:rFonts w:ascii="Times New Roman" w:eastAsia="Times New Roman" w:hAnsi="Times New Roman" w:cs="Times New Roman"/>
      </w:rPr>
    </w:lvl>
    <w:lvl w:ilvl="1" w:tplc="0415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5" w15:restartNumberingAfterBreak="0">
    <w:nsid w:val="6F19682F"/>
    <w:multiLevelType w:val="hybridMultilevel"/>
    <w:tmpl w:val="453A3F38"/>
    <w:lvl w:ilvl="0" w:tplc="E8025938">
      <w:start w:val="1"/>
      <w:numFmt w:val="decimal"/>
      <w:lvlText w:val="%1."/>
      <w:lvlJc w:val="left"/>
      <w:pPr>
        <w:ind w:left="1080" w:hanging="360"/>
      </w:pPr>
      <w:rPr>
        <w:rFonts w:cs="Times New Roman" w:hint="default"/>
      </w:rPr>
    </w:lvl>
    <w:lvl w:ilvl="1" w:tplc="04150011">
      <w:start w:val="1"/>
      <w:numFmt w:val="decimal"/>
      <w:lvlText w:val="%2)"/>
      <w:lvlJc w:val="left"/>
      <w:pPr>
        <w:ind w:left="1800" w:hanging="360"/>
      </w:pPr>
    </w:lvl>
    <w:lvl w:ilvl="2" w:tplc="0415001B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16" w15:restartNumberingAfterBreak="0">
    <w:nsid w:val="713372EE"/>
    <w:multiLevelType w:val="hybridMultilevel"/>
    <w:tmpl w:val="1E308EE4"/>
    <w:lvl w:ilvl="0" w:tplc="04150011">
      <w:start w:val="1"/>
      <w:numFmt w:val="decimal"/>
      <w:lvlText w:val="%1)"/>
      <w:lvlJc w:val="left"/>
      <w:pPr>
        <w:ind w:left="2136" w:hanging="360"/>
      </w:pPr>
      <w:rPr>
        <w:rFonts w:cs="Times New Roman"/>
      </w:rPr>
    </w:lvl>
    <w:lvl w:ilvl="1" w:tplc="0415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17" w15:restartNumberingAfterBreak="0">
    <w:nsid w:val="73526118"/>
    <w:multiLevelType w:val="hybridMultilevel"/>
    <w:tmpl w:val="2F7C16F0"/>
    <w:lvl w:ilvl="0" w:tplc="BADE483E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C21631F"/>
    <w:multiLevelType w:val="hybridMultilevel"/>
    <w:tmpl w:val="5A7E2392"/>
    <w:lvl w:ilvl="0" w:tplc="E7A43242">
      <w:start w:val="6"/>
      <w:numFmt w:val="upperRoman"/>
      <w:lvlText w:val="%1."/>
      <w:lvlJc w:val="left"/>
      <w:pPr>
        <w:ind w:left="1428" w:hanging="720"/>
      </w:pPr>
      <w:rPr>
        <w:rFonts w:eastAsia="Times New Roman" w:cs="Times New Roman" w:hint="default"/>
        <w:b/>
        <w:sz w:val="20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9" w15:restartNumberingAfterBreak="0">
    <w:nsid w:val="7C384961"/>
    <w:multiLevelType w:val="hybridMultilevel"/>
    <w:tmpl w:val="A6548ED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EBB2A77"/>
    <w:multiLevelType w:val="hybridMultilevel"/>
    <w:tmpl w:val="9F4C9428"/>
    <w:lvl w:ilvl="0" w:tplc="9A68FD1E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6"/>
  </w:num>
  <w:num w:numId="3">
    <w:abstractNumId w:val="14"/>
  </w:num>
  <w:num w:numId="4">
    <w:abstractNumId w:val="15"/>
  </w:num>
  <w:num w:numId="5">
    <w:abstractNumId w:val="10"/>
  </w:num>
  <w:num w:numId="6">
    <w:abstractNumId w:val="3"/>
  </w:num>
  <w:num w:numId="7">
    <w:abstractNumId w:val="9"/>
  </w:num>
  <w:num w:numId="8">
    <w:abstractNumId w:val="0"/>
  </w:num>
  <w:num w:numId="9">
    <w:abstractNumId w:val="11"/>
  </w:num>
  <w:num w:numId="10">
    <w:abstractNumId w:val="5"/>
  </w:num>
  <w:num w:numId="11">
    <w:abstractNumId w:val="20"/>
  </w:num>
  <w:num w:numId="12">
    <w:abstractNumId w:val="17"/>
  </w:num>
  <w:num w:numId="13">
    <w:abstractNumId w:val="1"/>
  </w:num>
  <w:num w:numId="14">
    <w:abstractNumId w:val="12"/>
  </w:num>
  <w:num w:numId="15">
    <w:abstractNumId w:val="13"/>
  </w:num>
  <w:num w:numId="16">
    <w:abstractNumId w:val="4"/>
  </w:num>
  <w:num w:numId="17">
    <w:abstractNumId w:val="7"/>
  </w:num>
  <w:num w:numId="18">
    <w:abstractNumId w:val="8"/>
  </w:num>
  <w:num w:numId="19">
    <w:abstractNumId w:val="6"/>
  </w:num>
  <w:num w:numId="20">
    <w:abstractNumId w:val="19"/>
  </w:num>
  <w:num w:numId="21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zsjAyMLQ0t7A0NjVT0lEKTi0uzszPAykwrAUA1Oz6NCwAAAA="/>
  </w:docVars>
  <w:rsids>
    <w:rsidRoot w:val="005D63CD"/>
    <w:rsid w:val="00035187"/>
    <w:rsid w:val="000458F5"/>
    <w:rsid w:val="000534DB"/>
    <w:rsid w:val="00055BB6"/>
    <w:rsid w:val="00062715"/>
    <w:rsid w:val="00070CED"/>
    <w:rsid w:val="000729DF"/>
    <w:rsid w:val="00077FDB"/>
    <w:rsid w:val="00082A9B"/>
    <w:rsid w:val="000C5ABC"/>
    <w:rsid w:val="00187EEE"/>
    <w:rsid w:val="001902EC"/>
    <w:rsid w:val="00196207"/>
    <w:rsid w:val="001A0B2F"/>
    <w:rsid w:val="001B1AC0"/>
    <w:rsid w:val="001B2343"/>
    <w:rsid w:val="001C7FAA"/>
    <w:rsid w:val="001F28EA"/>
    <w:rsid w:val="001F760F"/>
    <w:rsid w:val="00200A27"/>
    <w:rsid w:val="00207AAE"/>
    <w:rsid w:val="00232D15"/>
    <w:rsid w:val="002465F5"/>
    <w:rsid w:val="00260804"/>
    <w:rsid w:val="00276FFC"/>
    <w:rsid w:val="0028429D"/>
    <w:rsid w:val="002A2A86"/>
    <w:rsid w:val="002A50F6"/>
    <w:rsid w:val="002B3B39"/>
    <w:rsid w:val="002B4768"/>
    <w:rsid w:val="002D2F12"/>
    <w:rsid w:val="002D64F0"/>
    <w:rsid w:val="002D6A44"/>
    <w:rsid w:val="002F72BD"/>
    <w:rsid w:val="003219AB"/>
    <w:rsid w:val="00321B53"/>
    <w:rsid w:val="00354EEE"/>
    <w:rsid w:val="00372100"/>
    <w:rsid w:val="00375C04"/>
    <w:rsid w:val="003A23DA"/>
    <w:rsid w:val="003C3779"/>
    <w:rsid w:val="003D4126"/>
    <w:rsid w:val="003E3BDD"/>
    <w:rsid w:val="003F387C"/>
    <w:rsid w:val="003F691B"/>
    <w:rsid w:val="00421148"/>
    <w:rsid w:val="0045770D"/>
    <w:rsid w:val="004B4B0E"/>
    <w:rsid w:val="004C0183"/>
    <w:rsid w:val="004C0184"/>
    <w:rsid w:val="004D107E"/>
    <w:rsid w:val="004E1FA7"/>
    <w:rsid w:val="00530CAA"/>
    <w:rsid w:val="00542143"/>
    <w:rsid w:val="00543268"/>
    <w:rsid w:val="00557334"/>
    <w:rsid w:val="00557CB8"/>
    <w:rsid w:val="00567987"/>
    <w:rsid w:val="005A269D"/>
    <w:rsid w:val="005A7F38"/>
    <w:rsid w:val="005B2D17"/>
    <w:rsid w:val="005B34FE"/>
    <w:rsid w:val="005B68C2"/>
    <w:rsid w:val="005C75B2"/>
    <w:rsid w:val="005D63CD"/>
    <w:rsid w:val="005E7B56"/>
    <w:rsid w:val="005F2775"/>
    <w:rsid w:val="0060205B"/>
    <w:rsid w:val="00615008"/>
    <w:rsid w:val="00626031"/>
    <w:rsid w:val="0066331E"/>
    <w:rsid w:val="0066657F"/>
    <w:rsid w:val="006841B6"/>
    <w:rsid w:val="00690494"/>
    <w:rsid w:val="006A4F48"/>
    <w:rsid w:val="006A75E3"/>
    <w:rsid w:val="006B18D7"/>
    <w:rsid w:val="006B318B"/>
    <w:rsid w:val="006C6A55"/>
    <w:rsid w:val="006E372B"/>
    <w:rsid w:val="006E5FBE"/>
    <w:rsid w:val="007138DF"/>
    <w:rsid w:val="00721A80"/>
    <w:rsid w:val="00747C84"/>
    <w:rsid w:val="00753946"/>
    <w:rsid w:val="00754FB6"/>
    <w:rsid w:val="00765CD8"/>
    <w:rsid w:val="007B1224"/>
    <w:rsid w:val="007D0BA8"/>
    <w:rsid w:val="008040AC"/>
    <w:rsid w:val="00804689"/>
    <w:rsid w:val="00813ED8"/>
    <w:rsid w:val="00830AC4"/>
    <w:rsid w:val="008372DF"/>
    <w:rsid w:val="00845B0F"/>
    <w:rsid w:val="00852227"/>
    <w:rsid w:val="00852465"/>
    <w:rsid w:val="00856E72"/>
    <w:rsid w:val="00882466"/>
    <w:rsid w:val="00886073"/>
    <w:rsid w:val="00891F61"/>
    <w:rsid w:val="008927D4"/>
    <w:rsid w:val="008A16A2"/>
    <w:rsid w:val="008B1580"/>
    <w:rsid w:val="008E62A8"/>
    <w:rsid w:val="00923683"/>
    <w:rsid w:val="009536BE"/>
    <w:rsid w:val="00963CDF"/>
    <w:rsid w:val="009B284B"/>
    <w:rsid w:val="009B297A"/>
    <w:rsid w:val="009B4A4E"/>
    <w:rsid w:val="009E4F17"/>
    <w:rsid w:val="00A30FDB"/>
    <w:rsid w:val="00A7084D"/>
    <w:rsid w:val="00AD1DEF"/>
    <w:rsid w:val="00AD7C15"/>
    <w:rsid w:val="00AE0FC0"/>
    <w:rsid w:val="00AF6E83"/>
    <w:rsid w:val="00B16EC9"/>
    <w:rsid w:val="00B2693C"/>
    <w:rsid w:val="00B50039"/>
    <w:rsid w:val="00B60433"/>
    <w:rsid w:val="00B73B67"/>
    <w:rsid w:val="00B84CE0"/>
    <w:rsid w:val="00B85591"/>
    <w:rsid w:val="00B945EF"/>
    <w:rsid w:val="00BA64DD"/>
    <w:rsid w:val="00BB258A"/>
    <w:rsid w:val="00BE0AAA"/>
    <w:rsid w:val="00BE7AF9"/>
    <w:rsid w:val="00C20EBA"/>
    <w:rsid w:val="00C36319"/>
    <w:rsid w:val="00CC11F9"/>
    <w:rsid w:val="00CE4672"/>
    <w:rsid w:val="00D07E3C"/>
    <w:rsid w:val="00D316A5"/>
    <w:rsid w:val="00D423E3"/>
    <w:rsid w:val="00D4793B"/>
    <w:rsid w:val="00D61394"/>
    <w:rsid w:val="00D65CB7"/>
    <w:rsid w:val="00D66A4C"/>
    <w:rsid w:val="00D85DDD"/>
    <w:rsid w:val="00DB75BC"/>
    <w:rsid w:val="00E35B33"/>
    <w:rsid w:val="00E50CB7"/>
    <w:rsid w:val="00E57DC0"/>
    <w:rsid w:val="00E7441E"/>
    <w:rsid w:val="00E80796"/>
    <w:rsid w:val="00E83569"/>
    <w:rsid w:val="00EA3288"/>
    <w:rsid w:val="00EA6E26"/>
    <w:rsid w:val="00EC321C"/>
    <w:rsid w:val="00EC6D18"/>
    <w:rsid w:val="00ED0743"/>
    <w:rsid w:val="00ED4AD9"/>
    <w:rsid w:val="00EE380D"/>
    <w:rsid w:val="00EF650A"/>
    <w:rsid w:val="00F1351F"/>
    <w:rsid w:val="00F379C2"/>
    <w:rsid w:val="00F40183"/>
    <w:rsid w:val="00F50AB2"/>
    <w:rsid w:val="00F84EF3"/>
    <w:rsid w:val="00FC3990"/>
    <w:rsid w:val="00FC6E79"/>
    <w:rsid w:val="00FD685E"/>
    <w:rsid w:val="00FE21D3"/>
    <w:rsid w:val="0771B52C"/>
    <w:rsid w:val="4EDAAD72"/>
    <w:rsid w:val="4F71E76A"/>
    <w:rsid w:val="52A9882C"/>
    <w:rsid w:val="5CEF2A8F"/>
    <w:rsid w:val="5DE4E5C0"/>
    <w:rsid w:val="5EDFFD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4A85B34"/>
  <w15:docId w15:val="{EE4185FF-3007-4EFA-A0FE-D130FD3B8A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D66A4C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5D63C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5D63CD"/>
  </w:style>
  <w:style w:type="paragraph" w:styleId="Stopka">
    <w:name w:val="footer"/>
    <w:basedOn w:val="Normalny"/>
    <w:link w:val="StopkaZnak"/>
    <w:uiPriority w:val="99"/>
    <w:unhideWhenUsed/>
    <w:rsid w:val="005D63C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D63CD"/>
  </w:style>
  <w:style w:type="character" w:styleId="Hipercze">
    <w:name w:val="Hyperlink"/>
    <w:basedOn w:val="Domylnaczcionkaakapitu"/>
    <w:uiPriority w:val="99"/>
    <w:unhideWhenUsed/>
    <w:rsid w:val="00557CB8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557CB8"/>
    <w:rPr>
      <w:color w:val="605E5C"/>
      <w:shd w:val="clear" w:color="auto" w:fill="E1DFDD"/>
    </w:rPr>
  </w:style>
  <w:style w:type="paragraph" w:customStyle="1" w:styleId="Podstawowyakapitowy">
    <w:name w:val="[Podstawowy akapitowy]"/>
    <w:basedOn w:val="Normalny"/>
    <w:uiPriority w:val="99"/>
    <w:rsid w:val="00557CB8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</w:rPr>
  </w:style>
  <w:style w:type="paragraph" w:styleId="Akapitzlist">
    <w:name w:val="List Paragraph"/>
    <w:basedOn w:val="Normalny"/>
    <w:uiPriority w:val="34"/>
    <w:qFormat/>
    <w:rsid w:val="009B284B"/>
    <w:pPr>
      <w:spacing w:after="200" w:line="276" w:lineRule="auto"/>
      <w:ind w:left="720"/>
      <w:contextualSpacing/>
    </w:pPr>
    <w:rPr>
      <w:rFonts w:ascii="Calibri" w:eastAsia="Times New Roman" w:hAnsi="Calibri" w:cs="Times New Roman"/>
    </w:rPr>
  </w:style>
  <w:style w:type="table" w:styleId="Tabela-Siatka">
    <w:name w:val="Table Grid"/>
    <w:basedOn w:val="Standardowy"/>
    <w:uiPriority w:val="39"/>
    <w:rsid w:val="009B284B"/>
    <w:pPr>
      <w:spacing w:after="0" w:line="240" w:lineRule="auto"/>
    </w:pPr>
    <w:rPr>
      <w:rFonts w:eastAsiaTheme="minorEastAsia" w:cs="Times New Roman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dymka">
    <w:name w:val="Balloon Text"/>
    <w:basedOn w:val="Normalny"/>
    <w:link w:val="TekstdymkaZnak"/>
    <w:uiPriority w:val="99"/>
    <w:semiHidden/>
    <w:unhideWhenUsed/>
    <w:rsid w:val="001B234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1B2343"/>
    <w:rPr>
      <w:rFonts w:ascii="Segoe UI" w:hAnsi="Segoe UI" w:cs="Segoe UI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260804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260804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260804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260804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260804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Niestandardowy 4">
      <a:majorFont>
        <a:latin typeface="Palatino Linotype"/>
        <a:ea typeface=""/>
        <a:cs typeface=""/>
      </a:majorFont>
      <a:minorFont>
        <a:latin typeface="Palatino Linotype"/>
        <a:ea typeface=""/>
        <a:cs typeface="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0A5E534FA6EA14A95613DC1915076DC" ma:contentTypeVersion="7" ma:contentTypeDescription="Utwórz nowy dokument." ma:contentTypeScope="" ma:versionID="57d46c41e665d222b19abde87d414365">
  <xsd:schema xmlns:xsd="http://www.w3.org/2001/XMLSchema" xmlns:xs="http://www.w3.org/2001/XMLSchema" xmlns:p="http://schemas.microsoft.com/office/2006/metadata/properties" xmlns:ns2="89ccb3f7-cb9d-4df5-86b2-c6a89b1a7ab3" targetNamespace="http://schemas.microsoft.com/office/2006/metadata/properties" ma:root="true" ma:fieldsID="e250dd266e22c8c0155a352ca6d5f85e" ns2:_="">
    <xsd:import namespace="89ccb3f7-cb9d-4df5-86b2-c6a89b1a7ab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ccb3f7-cb9d-4df5-86b2-c6a89b1a7ab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5B6DE21-9246-4921-B035-1B42B13B14D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A727AF2-4BB5-48BE-8739-A0EC4B570B7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652EB01-91B4-4E08-92D6-6C315CD46B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9ccb3f7-cb9d-4df5-86b2-c6a89b1a7ab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293A3C6-EEAC-43CB-989C-6BBD3973CE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339</Words>
  <Characters>2040</Characters>
  <Application>Microsoft Office Word</Application>
  <DocSecurity>0</DocSecurity>
  <Lines>17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3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wona Cichy</dc:creator>
  <cp:lastModifiedBy>Agnieszka Szewczyk</cp:lastModifiedBy>
  <cp:revision>2</cp:revision>
  <dcterms:created xsi:type="dcterms:W3CDTF">2024-04-11T11:41:00Z</dcterms:created>
  <dcterms:modified xsi:type="dcterms:W3CDTF">2024-04-11T11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0A5E534FA6EA14A95613DC1915076DC</vt:lpwstr>
  </property>
</Properties>
</file>